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4B13B" w14:textId="4E68CFD1" w:rsidR="00FB3686" w:rsidRPr="0017561F" w:rsidRDefault="008301D9" w:rsidP="00B53BD1">
      <w:pPr>
        <w:rPr>
          <w:rFonts w:asciiTheme="majorHAnsi" w:hAnsiTheme="majorHAnsi"/>
          <w:b/>
          <w:color w:val="247498"/>
          <w:sz w:val="40"/>
          <w:szCs w:val="56"/>
        </w:rPr>
      </w:pPr>
      <w:bookmarkStart w:id="0" w:name="_Toc384111913"/>
      <w:r>
        <w:rPr>
          <w:rFonts w:asciiTheme="majorHAnsi" w:hAnsiTheme="majorHAnsi"/>
          <w:b/>
          <w:color w:val="247498"/>
          <w:sz w:val="40"/>
          <w:szCs w:val="56"/>
        </w:rPr>
        <w:t>Whistleblower</w:t>
      </w:r>
      <w:r w:rsidR="009B25D9" w:rsidRPr="0017561F">
        <w:rPr>
          <w:rFonts w:asciiTheme="majorHAnsi" w:hAnsiTheme="majorHAnsi"/>
          <w:b/>
          <w:color w:val="247498"/>
          <w:sz w:val="40"/>
          <w:szCs w:val="56"/>
        </w:rPr>
        <w:t xml:space="preserve"> Policy</w:t>
      </w:r>
    </w:p>
    <w:bookmarkEnd w:id="0"/>
    <w:p w14:paraId="6393D209" w14:textId="3C501BB7" w:rsidR="00E9118A" w:rsidRDefault="00E9118A" w:rsidP="001B4F0B">
      <w:pPr>
        <w:pStyle w:val="Heading1"/>
      </w:pPr>
      <w:r w:rsidRPr="0019449F">
        <w:t>Purpose</w:t>
      </w:r>
    </w:p>
    <w:p w14:paraId="0D9CE20A" w14:textId="3DC00091" w:rsidR="00E9118A" w:rsidRDefault="00E9118A" w:rsidP="008645E3">
      <w:pPr>
        <w:pStyle w:val="Heading2"/>
      </w:pPr>
      <w:r>
        <w:t xml:space="preserve">This </w:t>
      </w:r>
      <w:r w:rsidR="00097EA9">
        <w:t xml:space="preserve">Whistleblower </w:t>
      </w:r>
      <w:r>
        <w:t xml:space="preserve">Policy </w:t>
      </w:r>
      <w:r w:rsidR="00097EA9">
        <w:t xml:space="preserve">sets out the procedure and </w:t>
      </w:r>
      <w:r w:rsidR="00097EA9" w:rsidRPr="00097EA9">
        <w:t xml:space="preserve">protections for </w:t>
      </w:r>
      <w:r w:rsidR="0078709D">
        <w:t>individuals</w:t>
      </w:r>
      <w:r w:rsidR="00974C7E">
        <w:t>,</w:t>
      </w:r>
      <w:r w:rsidR="002B1757" w:rsidRPr="002B1757">
        <w:t xml:space="preserve"> </w:t>
      </w:r>
      <w:r w:rsidR="002B1757">
        <w:t xml:space="preserve">including </w:t>
      </w:r>
      <w:r w:rsidR="00974C7E">
        <w:t xml:space="preserve">Endurance’s </w:t>
      </w:r>
      <w:r w:rsidR="002B1757">
        <w:t xml:space="preserve">employees, </w:t>
      </w:r>
      <w:r w:rsidR="00703378">
        <w:t xml:space="preserve">officers, </w:t>
      </w:r>
      <w:r w:rsidR="00E74A27">
        <w:t xml:space="preserve">contractors, </w:t>
      </w:r>
      <w:r w:rsidR="002B1757">
        <w:t xml:space="preserve">suppliers </w:t>
      </w:r>
      <w:r w:rsidR="00703378">
        <w:t xml:space="preserve">and consultants </w:t>
      </w:r>
      <w:r w:rsidR="002B1757">
        <w:t>(referred to in this Policy as</w:t>
      </w:r>
      <w:r w:rsidR="00A011E5">
        <w:t xml:space="preserve"> </w:t>
      </w:r>
      <w:r w:rsidR="00A011E5" w:rsidRPr="007C10B8">
        <w:rPr>
          <w:b/>
        </w:rPr>
        <w:t>“individuals”</w:t>
      </w:r>
      <w:r w:rsidR="002B1757">
        <w:t xml:space="preserve"> </w:t>
      </w:r>
      <w:r w:rsidR="00A011E5">
        <w:t xml:space="preserve">or </w:t>
      </w:r>
      <w:r w:rsidR="002B1757" w:rsidRPr="007C10B8">
        <w:rPr>
          <w:b/>
        </w:rPr>
        <w:t>“you”</w:t>
      </w:r>
      <w:r w:rsidR="002B1757">
        <w:t xml:space="preserve">) </w:t>
      </w:r>
      <w:r w:rsidR="00455B3D">
        <w:t>to</w:t>
      </w:r>
      <w:r w:rsidR="00455B3D" w:rsidRPr="00097EA9">
        <w:t xml:space="preserve"> make a protected disclosure</w:t>
      </w:r>
      <w:r w:rsidR="007A2B5C">
        <w:t xml:space="preserve"> (</w:t>
      </w:r>
      <w:r w:rsidR="007A2B5C" w:rsidRPr="007A2B5C">
        <w:rPr>
          <w:b/>
        </w:rPr>
        <w:t>“report”</w:t>
      </w:r>
      <w:r w:rsidR="007A2B5C">
        <w:t>)</w:t>
      </w:r>
      <w:r w:rsidR="00455B3D" w:rsidRPr="00097EA9">
        <w:t xml:space="preserve"> in accordance this Policy</w:t>
      </w:r>
      <w:r w:rsidR="00455B3D">
        <w:t>.</w:t>
      </w:r>
    </w:p>
    <w:p w14:paraId="56985DAB" w14:textId="4BD1B71C" w:rsidR="00E9118A" w:rsidRPr="00F26327" w:rsidRDefault="00E9118A" w:rsidP="008645E3">
      <w:pPr>
        <w:pStyle w:val="Heading2"/>
      </w:pPr>
      <w:r>
        <w:t xml:space="preserve">In this </w:t>
      </w:r>
      <w:r w:rsidR="00280BE3">
        <w:t>P</w:t>
      </w:r>
      <w:r>
        <w:t xml:space="preserve">olicy, </w:t>
      </w:r>
      <w:r w:rsidR="005D5E3E" w:rsidRPr="00280BE3">
        <w:rPr>
          <w:b/>
        </w:rPr>
        <w:t>“</w:t>
      </w:r>
      <w:r w:rsidRPr="00280BE3">
        <w:rPr>
          <w:b/>
        </w:rPr>
        <w:t>Endurance</w:t>
      </w:r>
      <w:r w:rsidR="00280BE3" w:rsidRPr="00280BE3">
        <w:rPr>
          <w:b/>
        </w:rPr>
        <w:t>”</w:t>
      </w:r>
      <w:r w:rsidRPr="00280BE3">
        <w:rPr>
          <w:b/>
        </w:rPr>
        <w:t xml:space="preserve"> </w:t>
      </w:r>
      <w:r>
        <w:t>means Endurance Mining Pty Ltd</w:t>
      </w:r>
      <w:r w:rsidR="00280BE3">
        <w:t>,</w:t>
      </w:r>
      <w:r>
        <w:t xml:space="preserve"> its wholly owned subsidiary Abra Mining Pty Limited, </w:t>
      </w:r>
      <w:r w:rsidRPr="00CF3AB0">
        <w:t>and any other related body corporate of Endurance</w:t>
      </w:r>
      <w:r w:rsidR="00280BE3" w:rsidRPr="00CF3AB0">
        <w:t xml:space="preserve"> Mining Pty Ltd</w:t>
      </w:r>
      <w:r w:rsidR="00280BE3" w:rsidRPr="00F26327">
        <w:t>.</w:t>
      </w:r>
      <w:r w:rsidRPr="00F26327">
        <w:t xml:space="preserve"> </w:t>
      </w:r>
    </w:p>
    <w:p w14:paraId="2E4E4044" w14:textId="31BE1DF3" w:rsidR="00E9118A" w:rsidRDefault="00631E59" w:rsidP="008645E3">
      <w:pPr>
        <w:pStyle w:val="Heading2"/>
      </w:pPr>
      <w:r w:rsidRPr="00F26327">
        <w:t>This Policy is designed to comply</w:t>
      </w:r>
      <w:r w:rsidRPr="00631E59">
        <w:t xml:space="preserve"> with the </w:t>
      </w:r>
      <w:r w:rsidRPr="00631E59">
        <w:rPr>
          <w:i/>
          <w:iCs/>
        </w:rPr>
        <w:t xml:space="preserve">Corporations Act 2001 </w:t>
      </w:r>
      <w:r w:rsidRPr="00631E59">
        <w:t xml:space="preserve">(Cth) and </w:t>
      </w:r>
      <w:r w:rsidRPr="00631E59">
        <w:rPr>
          <w:i/>
          <w:iCs/>
        </w:rPr>
        <w:t>Taxation Administration Act 1953</w:t>
      </w:r>
      <w:r w:rsidRPr="00631E59">
        <w:t xml:space="preserve"> (Cth)</w:t>
      </w:r>
      <w:r w:rsidR="00EE5792">
        <w:t>,</w:t>
      </w:r>
      <w:r w:rsidRPr="00631E59">
        <w:t xml:space="preserve"> and having regard to other laws and regulations that protect individuals who make certain disclosures.</w:t>
      </w:r>
    </w:p>
    <w:p w14:paraId="3A59D9F6" w14:textId="4668C4BB" w:rsidR="00E9118A" w:rsidRDefault="00E9118A" w:rsidP="001B4F0B">
      <w:pPr>
        <w:pStyle w:val="Heading1"/>
      </w:pPr>
      <w:r>
        <w:t>Key Principles</w:t>
      </w:r>
    </w:p>
    <w:p w14:paraId="7EA687A1" w14:textId="77777777" w:rsidR="006A3588" w:rsidRDefault="00C51C78" w:rsidP="008645E3">
      <w:pPr>
        <w:pStyle w:val="Heading2"/>
      </w:pPr>
      <w:r w:rsidRPr="00C51C78">
        <w:t xml:space="preserve">Endurance encourages </w:t>
      </w:r>
      <w:r w:rsidR="0069579D">
        <w:t>any</w:t>
      </w:r>
      <w:r w:rsidRPr="00C51C78">
        <w:t xml:space="preserve"> individual to make a report under this Policy if you reasonably believe</w:t>
      </w:r>
      <w:r w:rsidR="0069579D">
        <w:t>,</w:t>
      </w:r>
      <w:r w:rsidRPr="00C51C78">
        <w:t xml:space="preserve"> or have reasonable grounds to </w:t>
      </w:r>
      <w:r w:rsidR="008544CE">
        <w:t>suspect</w:t>
      </w:r>
      <w:r w:rsidR="006A3588">
        <w:t>:</w:t>
      </w:r>
      <w:r w:rsidRPr="00C51C78">
        <w:t xml:space="preserve"> </w:t>
      </w:r>
    </w:p>
    <w:p w14:paraId="472D8F33" w14:textId="77777777" w:rsidR="00A57898" w:rsidRDefault="00C51C78" w:rsidP="00482EFE">
      <w:pPr>
        <w:pStyle w:val="ListParagraph"/>
      </w:pPr>
      <w:r w:rsidRPr="00C51C78">
        <w:t>misconduct</w:t>
      </w:r>
      <w:r w:rsidR="00A57898">
        <w:t xml:space="preserve"> or </w:t>
      </w:r>
      <w:r w:rsidRPr="00C51C78">
        <w:t xml:space="preserve">an improper state of </w:t>
      </w:r>
      <w:proofErr w:type="gramStart"/>
      <w:r w:rsidRPr="00C51C78">
        <w:t>affairs</w:t>
      </w:r>
      <w:r w:rsidR="00A57898">
        <w:t>;</w:t>
      </w:r>
      <w:proofErr w:type="gramEnd"/>
    </w:p>
    <w:p w14:paraId="2CFEE253" w14:textId="2AC29367" w:rsidR="00C15E3C" w:rsidRDefault="00C51C78" w:rsidP="00482EFE">
      <w:pPr>
        <w:pStyle w:val="ListParagraph"/>
      </w:pPr>
      <w:r w:rsidRPr="00C51C78">
        <w:t xml:space="preserve">the </w:t>
      </w:r>
      <w:r w:rsidR="00A57898">
        <w:t>breach</w:t>
      </w:r>
      <w:r w:rsidRPr="00C51C78">
        <w:t xml:space="preserve"> of any legal or regulatory requirements or Endurance’s internal policies</w:t>
      </w:r>
      <w:r w:rsidR="007A2B5C">
        <w:t>; or</w:t>
      </w:r>
    </w:p>
    <w:p w14:paraId="7506990D" w14:textId="5D6A17F8" w:rsidR="00C15E3C" w:rsidRDefault="00C15E3C" w:rsidP="00482EFE">
      <w:pPr>
        <w:pStyle w:val="ListParagraph"/>
      </w:pPr>
      <w:r>
        <w:t xml:space="preserve">a violation of any </w:t>
      </w:r>
      <w:r w:rsidR="00C51C78" w:rsidRPr="00C51C78">
        <w:t>accounting standards, disclosures, internal accounting control</w:t>
      </w:r>
      <w:r>
        <w:t>s</w:t>
      </w:r>
      <w:r w:rsidR="00C51C78" w:rsidRPr="00C51C78">
        <w:t xml:space="preserve">, </w:t>
      </w:r>
      <w:r w:rsidR="00482EFE">
        <w:t>or audits,</w:t>
      </w:r>
    </w:p>
    <w:p w14:paraId="469263C2" w14:textId="38141216" w:rsidR="00C51C78" w:rsidRDefault="00C51C78" w:rsidP="008645E3">
      <w:pPr>
        <w:pStyle w:val="Heading2"/>
        <w:numPr>
          <w:ilvl w:val="0"/>
          <w:numId w:val="0"/>
        </w:numPr>
        <w:ind w:left="709"/>
      </w:pPr>
      <w:r w:rsidRPr="00C51C78">
        <w:t xml:space="preserve">by an individual or other person acting on behalf of </w:t>
      </w:r>
      <w:r w:rsidR="008544CE" w:rsidRPr="00C51C78">
        <w:t>Endurance</w:t>
      </w:r>
      <w:r w:rsidRPr="00C51C78">
        <w:t xml:space="preserve">. </w:t>
      </w:r>
    </w:p>
    <w:p w14:paraId="12B811C1" w14:textId="00F13FC0" w:rsidR="0088264D" w:rsidRDefault="0088264D" w:rsidP="008645E3">
      <w:pPr>
        <w:pStyle w:val="Heading2Normal"/>
      </w:pPr>
      <w:r>
        <w:t>How to make a report</w:t>
      </w:r>
      <w:r w:rsidR="004D5C00">
        <w:t xml:space="preserve"> to Endurance</w:t>
      </w:r>
    </w:p>
    <w:p w14:paraId="73E0BA70" w14:textId="6434F224" w:rsidR="0088264D" w:rsidRPr="00C51C78" w:rsidRDefault="0088264D" w:rsidP="008645E3">
      <w:pPr>
        <w:pStyle w:val="Heading2"/>
      </w:pPr>
      <w:r>
        <w:t>An</w:t>
      </w:r>
      <w:r w:rsidR="00A06B01">
        <w:t>y</w:t>
      </w:r>
      <w:r>
        <w:t xml:space="preserve"> individual may make</w:t>
      </w:r>
      <w:r w:rsidRPr="00C51C78">
        <w:t xml:space="preserve"> report </w:t>
      </w:r>
      <w:r>
        <w:t>a report to</w:t>
      </w:r>
      <w:r w:rsidRPr="00C51C78">
        <w:t xml:space="preserve"> Endurance’s </w:t>
      </w:r>
      <w:r>
        <w:t xml:space="preserve">Chief Executive Officer, </w:t>
      </w:r>
      <w:r w:rsidRPr="00C51C78">
        <w:t>Chief Financial Officer, Company Se</w:t>
      </w:r>
      <w:r>
        <w:t>cretary</w:t>
      </w:r>
      <w:r w:rsidRPr="00C51C78">
        <w:t xml:space="preserve"> </w:t>
      </w:r>
      <w:r w:rsidRPr="0069401D">
        <w:t>or any member of the Endurance Board</w:t>
      </w:r>
      <w:r w:rsidRPr="00C51C78">
        <w:t>.</w:t>
      </w:r>
    </w:p>
    <w:p w14:paraId="0A543842" w14:textId="2D2A927D" w:rsidR="00C51C78" w:rsidRPr="00C51C78" w:rsidRDefault="00C51C78" w:rsidP="008645E3">
      <w:pPr>
        <w:pStyle w:val="Heading2"/>
      </w:pPr>
      <w:r w:rsidRPr="00C51C78">
        <w:t xml:space="preserve">Endurance expects </w:t>
      </w:r>
      <w:r w:rsidR="0072011A">
        <w:t xml:space="preserve">an </w:t>
      </w:r>
      <w:r w:rsidR="008544CE">
        <w:t>individual</w:t>
      </w:r>
      <w:r w:rsidRPr="00C51C78">
        <w:t xml:space="preserve"> to make </w:t>
      </w:r>
      <w:r w:rsidR="0072011A">
        <w:t xml:space="preserve">a </w:t>
      </w:r>
      <w:r w:rsidRPr="00C51C78">
        <w:t>report under this Policy honestly and on reasonable grounds. When you make a report under this Policy, the information you provide will be dealt with confidentially.</w:t>
      </w:r>
    </w:p>
    <w:p w14:paraId="5BFEF2BF" w14:textId="5E2A9AFB" w:rsidR="00C51C78" w:rsidRPr="00C51C78" w:rsidRDefault="008544CE" w:rsidP="008645E3">
      <w:pPr>
        <w:pStyle w:val="Heading2"/>
      </w:pPr>
      <w:r w:rsidRPr="00C51C78">
        <w:t xml:space="preserve">Endurance wants </w:t>
      </w:r>
      <w:r>
        <w:t>individuals</w:t>
      </w:r>
      <w:r w:rsidRPr="00C51C78">
        <w:t xml:space="preserve"> to feel safe to come forward</w:t>
      </w:r>
      <w:r w:rsidR="00A06B01">
        <w:t>,</w:t>
      </w:r>
      <w:r w:rsidRPr="00C51C78">
        <w:t xml:space="preserve"> without fear of retaliation. </w:t>
      </w:r>
      <w:r w:rsidR="00C51C78" w:rsidRPr="00C51C78">
        <w:t xml:space="preserve">Endurance </w:t>
      </w:r>
      <w:r>
        <w:t>will not</w:t>
      </w:r>
      <w:r w:rsidR="00C51C78" w:rsidRPr="00C51C78">
        <w:t xml:space="preserve"> tolerate any form of detriment, discrimination or retaliatory action to be taken against </w:t>
      </w:r>
      <w:r>
        <w:t xml:space="preserve">any </w:t>
      </w:r>
      <w:r w:rsidR="00C51C78" w:rsidRPr="00C51C78">
        <w:t xml:space="preserve">individual who has or may make a report under this Policy, or any individual who </w:t>
      </w:r>
      <w:r>
        <w:t>investigate</w:t>
      </w:r>
      <w:r w:rsidR="00A06B01">
        <w:t>s</w:t>
      </w:r>
      <w:r w:rsidR="005956FE">
        <w:t>, assist</w:t>
      </w:r>
      <w:r w:rsidR="00A06B01">
        <w:t>s</w:t>
      </w:r>
      <w:r w:rsidR="005956FE">
        <w:t xml:space="preserve"> or cooperate</w:t>
      </w:r>
      <w:r w:rsidR="00A06B01">
        <w:t>s</w:t>
      </w:r>
      <w:r w:rsidR="005956FE">
        <w:t xml:space="preserve"> with any investigations.</w:t>
      </w:r>
    </w:p>
    <w:p w14:paraId="014CCE00" w14:textId="77777777" w:rsidR="00F26327" w:rsidRDefault="00F26327">
      <w:pPr>
        <w:spacing w:before="0" w:after="200" w:line="276" w:lineRule="auto"/>
        <w:rPr>
          <w:b/>
          <w:bCs/>
          <w:i/>
          <w:color w:val="8E8C8E"/>
          <w:sz w:val="24"/>
        </w:rPr>
      </w:pPr>
      <w:r>
        <w:br w:type="page"/>
      </w:r>
    </w:p>
    <w:p w14:paraId="394CF0E0" w14:textId="4B9DD6F8" w:rsidR="00834207" w:rsidRDefault="00834207" w:rsidP="008645E3">
      <w:pPr>
        <w:pStyle w:val="Heading2Normal"/>
      </w:pPr>
      <w:r>
        <w:lastRenderedPageBreak/>
        <w:t xml:space="preserve">How Endurance responds to reports </w:t>
      </w:r>
    </w:p>
    <w:p w14:paraId="76A23A67" w14:textId="33A727F9" w:rsidR="0072011A" w:rsidRDefault="00834207" w:rsidP="008645E3">
      <w:pPr>
        <w:pStyle w:val="Heading2"/>
      </w:pPr>
      <w:r>
        <w:t xml:space="preserve">Endurance will provide fair treatment to </w:t>
      </w:r>
      <w:r w:rsidR="00ED7749">
        <w:t xml:space="preserve">any </w:t>
      </w:r>
      <w:r>
        <w:t xml:space="preserve">individual mentioned in disclosures or to whom </w:t>
      </w:r>
      <w:r w:rsidR="00ED7749">
        <w:t>the report</w:t>
      </w:r>
      <w:r>
        <w:t xml:space="preserve"> relate</w:t>
      </w:r>
      <w:r w:rsidR="00ED7749">
        <w:t>s</w:t>
      </w:r>
      <w:r>
        <w:t xml:space="preserve">. This includes taking steps to maintain confidentiality and, in matters subject to investigation, providing an opportunity for individuals to respond (where appropriate). </w:t>
      </w:r>
    </w:p>
    <w:p w14:paraId="37B49271" w14:textId="2EB55539" w:rsidR="00834207" w:rsidRDefault="00834207" w:rsidP="008645E3">
      <w:pPr>
        <w:pStyle w:val="Heading2"/>
      </w:pPr>
      <w:r>
        <w:t>An</w:t>
      </w:r>
      <w:r w:rsidR="00ED7749">
        <w:t>y</w:t>
      </w:r>
      <w:r>
        <w:t xml:space="preserve"> individual making a report may choose to disclose their identity or remain anonymous. Even if you consent to the disclosure of your identity, Endurance will take steps to limit the disclosure of your identity as far as possible.</w:t>
      </w:r>
    </w:p>
    <w:p w14:paraId="08E66265" w14:textId="77777777" w:rsidR="008645E3" w:rsidRDefault="00834207" w:rsidP="008645E3">
      <w:pPr>
        <w:pStyle w:val="Heading2"/>
      </w:pPr>
      <w:r>
        <w:t>Upon receipt of a report made under this Policy, Endurance will take appropriate steps to respond, including by</w:t>
      </w:r>
      <w:r w:rsidR="008645E3">
        <w:t>:</w:t>
      </w:r>
      <w:r>
        <w:t xml:space="preserve"> </w:t>
      </w:r>
    </w:p>
    <w:p w14:paraId="728BD4C7" w14:textId="77777777" w:rsidR="008645E3" w:rsidRDefault="00834207" w:rsidP="008645E3">
      <w:pPr>
        <w:pStyle w:val="ListParagraph"/>
      </w:pPr>
      <w:r>
        <w:t>assessing the report</w:t>
      </w:r>
      <w:r w:rsidR="008645E3">
        <w:t>;</w:t>
      </w:r>
    </w:p>
    <w:p w14:paraId="32C5D3FA" w14:textId="77777777" w:rsidR="006F37CA" w:rsidRDefault="00834207" w:rsidP="008645E3">
      <w:pPr>
        <w:pStyle w:val="ListParagraph"/>
      </w:pPr>
      <w:r>
        <w:t xml:space="preserve">determining whether </w:t>
      </w:r>
      <w:r w:rsidR="006F37CA">
        <w:t>the report warrants</w:t>
      </w:r>
      <w:r>
        <w:t xml:space="preserve"> investigation into the alleged conduct</w:t>
      </w:r>
      <w:r w:rsidR="006F37CA">
        <w:t>;</w:t>
      </w:r>
      <w:r>
        <w:t xml:space="preserve"> </w:t>
      </w:r>
    </w:p>
    <w:p w14:paraId="09154E11" w14:textId="77777777" w:rsidR="006F37CA" w:rsidRDefault="00834207" w:rsidP="008645E3">
      <w:pPr>
        <w:pStyle w:val="ListParagraph"/>
      </w:pPr>
      <w:r>
        <w:t>appointing an investigator</w:t>
      </w:r>
      <w:r w:rsidR="006F37CA">
        <w:t>;</w:t>
      </w:r>
      <w:r>
        <w:t xml:space="preserve"> </w:t>
      </w:r>
    </w:p>
    <w:p w14:paraId="5C4596F6" w14:textId="5064D9C5" w:rsidR="00E725C0" w:rsidRDefault="00834207" w:rsidP="008645E3">
      <w:pPr>
        <w:pStyle w:val="ListParagraph"/>
      </w:pPr>
      <w:proofErr w:type="gramStart"/>
      <w:r>
        <w:t>conducting an investigation</w:t>
      </w:r>
      <w:proofErr w:type="gramEnd"/>
      <w:r w:rsidR="006F37CA">
        <w:t>;</w:t>
      </w:r>
      <w:r>
        <w:t xml:space="preserve"> and </w:t>
      </w:r>
    </w:p>
    <w:p w14:paraId="2562BCCA" w14:textId="36D674A4" w:rsidR="00834207" w:rsidRDefault="003037A0" w:rsidP="008645E3">
      <w:pPr>
        <w:pStyle w:val="ListParagraph"/>
      </w:pPr>
      <w:r>
        <w:t xml:space="preserve">by including </w:t>
      </w:r>
      <w:r w:rsidR="00834207">
        <w:t xml:space="preserve">(where appropriate) oversight and governance by </w:t>
      </w:r>
      <w:r>
        <w:t>Endurance</w:t>
      </w:r>
      <w:r w:rsidR="00834207">
        <w:t>’s Board</w:t>
      </w:r>
      <w:r>
        <w:t>.</w:t>
      </w:r>
    </w:p>
    <w:p w14:paraId="7D6007AB" w14:textId="77777777" w:rsidR="00495103" w:rsidRDefault="00834207" w:rsidP="008645E3">
      <w:pPr>
        <w:pStyle w:val="Heading2"/>
      </w:pPr>
      <w:r>
        <w:t xml:space="preserve">The </w:t>
      </w:r>
      <w:r w:rsidR="00495103">
        <w:t xml:space="preserve">Endurance </w:t>
      </w:r>
      <w:r>
        <w:t xml:space="preserve">Board is ultimately responsible for determining the validity of each report and determining, with the input of its advisors and the </w:t>
      </w:r>
      <w:r w:rsidR="00495103">
        <w:t>Endurance</w:t>
      </w:r>
      <w:r>
        <w:t xml:space="preserve">’s senior management where necessary, the appropriate corrective action. </w:t>
      </w:r>
    </w:p>
    <w:p w14:paraId="57F14CA6" w14:textId="68D4AFB8" w:rsidR="00834207" w:rsidRDefault="004C6326" w:rsidP="008645E3">
      <w:pPr>
        <w:pStyle w:val="Heading2"/>
      </w:pPr>
      <w:r>
        <w:t xml:space="preserve">The </w:t>
      </w:r>
      <w:r w:rsidR="00495103">
        <w:t>Endurance</w:t>
      </w:r>
      <w:r w:rsidR="00834207">
        <w:t xml:space="preserve"> </w:t>
      </w:r>
      <w:r>
        <w:t xml:space="preserve">Board </w:t>
      </w:r>
      <w:r w:rsidR="00834207">
        <w:t xml:space="preserve">shall report any legal or regulatory non-compliance to the </w:t>
      </w:r>
      <w:r>
        <w:t xml:space="preserve">Endurance’s senior </w:t>
      </w:r>
      <w:r w:rsidR="00834207">
        <w:t>management</w:t>
      </w:r>
      <w:r>
        <w:t>,</w:t>
      </w:r>
      <w:r w:rsidR="00834207">
        <w:t xml:space="preserve"> and ensure that management takes corrective action</w:t>
      </w:r>
      <w:r w:rsidR="00044A00">
        <w:t>,</w:t>
      </w:r>
      <w:r w:rsidR="00834207">
        <w:t xml:space="preserve"> including</w:t>
      </w:r>
      <w:r w:rsidR="00494360">
        <w:t xml:space="preserve"> (</w:t>
      </w:r>
      <w:r w:rsidR="00834207">
        <w:t>where appropriate</w:t>
      </w:r>
      <w:r w:rsidR="00494360">
        <w:t>)</w:t>
      </w:r>
      <w:r w:rsidR="00834207">
        <w:t xml:space="preserve"> reporting any </w:t>
      </w:r>
      <w:r w:rsidR="00044A00">
        <w:t xml:space="preserve">breach or </w:t>
      </w:r>
      <w:r w:rsidR="00834207">
        <w:t>violation to relevant governmental authorities.</w:t>
      </w:r>
    </w:p>
    <w:p w14:paraId="189DB667" w14:textId="6F8737E0" w:rsidR="006B0043" w:rsidRDefault="006B0043" w:rsidP="006B0043">
      <w:pPr>
        <w:pStyle w:val="Heading2Normal"/>
      </w:pPr>
      <w:r>
        <w:t>Responsibili</w:t>
      </w:r>
      <w:r w:rsidR="00300D43">
        <w:t>ties of individuals</w:t>
      </w:r>
    </w:p>
    <w:p w14:paraId="5F167024" w14:textId="54B42ECC" w:rsidR="00834207" w:rsidRDefault="00834207" w:rsidP="008645E3">
      <w:pPr>
        <w:pStyle w:val="Heading2"/>
      </w:pPr>
      <w:r>
        <w:t>All individuals must follow the procedures outlined in this Policy and cooperate with any investigation initiated pursuant to this Policy. Any alleged breach of the confidentiality or detriment protection obligations under this Policy should be reported immediately</w:t>
      </w:r>
      <w:r w:rsidR="006B0043">
        <w:t>.</w:t>
      </w:r>
    </w:p>
    <w:p w14:paraId="7ED36E07" w14:textId="56A28FC1" w:rsidR="00834207" w:rsidRDefault="00834207" w:rsidP="008645E3">
      <w:pPr>
        <w:pStyle w:val="Heading2"/>
      </w:pPr>
      <w:r>
        <w:t xml:space="preserve">Anyone who breaches the confidentiality protections afforded to </w:t>
      </w:r>
      <w:r w:rsidR="00300D43">
        <w:t xml:space="preserve">an individual </w:t>
      </w:r>
      <w:r>
        <w:t>or who engages in detrimental conduct may be subject to serious consequences, including disciplinary action an</w:t>
      </w:r>
      <w:r w:rsidR="00C9756B">
        <w:t>d/</w:t>
      </w:r>
      <w:r>
        <w:t>or termination of their engagement with Endurance</w:t>
      </w:r>
      <w:r w:rsidR="00C9756B">
        <w:t xml:space="preserve"> (as appropriate)</w:t>
      </w:r>
      <w:r>
        <w:t>. They may also be subject to legal consequences in the form of civil and criminal penalties.</w:t>
      </w:r>
    </w:p>
    <w:p w14:paraId="14BBBB77" w14:textId="601E208B" w:rsidR="00E9118A" w:rsidRDefault="00E9118A" w:rsidP="00834207">
      <w:pPr>
        <w:pStyle w:val="Heading1"/>
      </w:pPr>
      <w:r>
        <w:t>Further information</w:t>
      </w:r>
    </w:p>
    <w:p w14:paraId="62B06EC0" w14:textId="4A663F61" w:rsidR="00E9118A" w:rsidRDefault="00E9118A" w:rsidP="008645E3">
      <w:pPr>
        <w:pStyle w:val="Heading2"/>
      </w:pPr>
      <w:r>
        <w:t xml:space="preserve">This Policy does not constitute a contractual commitment </w:t>
      </w:r>
      <w:r w:rsidR="000A5270">
        <w:t>by</w:t>
      </w:r>
      <w:r>
        <w:t xml:space="preserve"> </w:t>
      </w:r>
      <w:r w:rsidR="00F97BD7">
        <w:t>Endurance</w:t>
      </w:r>
      <w:r w:rsidR="004C20BA">
        <w:t>,</w:t>
      </w:r>
      <w:r w:rsidR="00C32725">
        <w:t xml:space="preserve"> and i</w:t>
      </w:r>
      <w:r>
        <w:t>t does not form part of</w:t>
      </w:r>
      <w:r w:rsidR="00065C52">
        <w:t>,</w:t>
      </w:r>
      <w:r>
        <w:t xml:space="preserve"> or affect</w:t>
      </w:r>
      <w:r w:rsidR="00065C52">
        <w:t>,</w:t>
      </w:r>
      <w:r>
        <w:t xml:space="preserve"> any contract of employment or </w:t>
      </w:r>
      <w:r w:rsidR="00C32725">
        <w:t>services.</w:t>
      </w:r>
      <w:r w:rsidR="007D5444">
        <w:t xml:space="preserve"> This Policy </w:t>
      </w:r>
      <w:r>
        <w:t>may be amended at any time.</w:t>
      </w:r>
    </w:p>
    <w:p w14:paraId="2595B8F5" w14:textId="36E2506B" w:rsidR="00E9118A" w:rsidRPr="00347D70" w:rsidRDefault="00E9118A" w:rsidP="008645E3">
      <w:pPr>
        <w:pStyle w:val="Heading2"/>
      </w:pPr>
      <w:r>
        <w:t xml:space="preserve">If you would like further information </w:t>
      </w:r>
      <w:r w:rsidRPr="00347D70">
        <w:t xml:space="preserve">about matters covered in this Policy, including how to make a complaint under this Policy, please contact Endurance’s </w:t>
      </w:r>
      <w:r w:rsidR="0069401D" w:rsidRPr="00CF3AB0">
        <w:t>Company Secretary</w:t>
      </w:r>
      <w:r w:rsidRPr="00347D70">
        <w:t>.</w:t>
      </w:r>
    </w:p>
    <w:p w14:paraId="7B36F55A" w14:textId="46D9D93A" w:rsidR="00833631" w:rsidRPr="00347D70" w:rsidRDefault="00E9118A" w:rsidP="008645E3">
      <w:pPr>
        <w:pStyle w:val="Heading2"/>
      </w:pPr>
      <w:r w:rsidRPr="00347D70">
        <w:t xml:space="preserve">This Policy is published on Endurance’s website </w:t>
      </w:r>
      <w:hyperlink r:id="rId12" w:history="1">
        <w:r w:rsidR="007D5444" w:rsidRPr="00CF3AB0">
          <w:rPr>
            <w:rStyle w:val="Hyperlink"/>
          </w:rPr>
          <w:t>www.endurancemining.com.au</w:t>
        </w:r>
      </w:hyperlink>
      <w:r w:rsidR="007D5444" w:rsidRPr="00347D70">
        <w:t xml:space="preserve"> </w:t>
      </w:r>
    </w:p>
    <w:sectPr w:rsidR="00833631" w:rsidRPr="00347D70" w:rsidSect="00171B12">
      <w:headerReference w:type="even" r:id="rId13"/>
      <w:headerReference w:type="default" r:id="rId14"/>
      <w:footerReference w:type="even" r:id="rId15"/>
      <w:footerReference w:type="default" r:id="rId16"/>
      <w:headerReference w:type="first" r:id="rId17"/>
      <w:footerReference w:type="first" r:id="rId18"/>
      <w:pgSz w:w="11906" w:h="16838"/>
      <w:pgMar w:top="1276" w:right="1134" w:bottom="1276" w:left="1134" w:header="567"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198789" w14:textId="77777777" w:rsidR="003B7559" w:rsidRDefault="003B7559" w:rsidP="009B2563">
      <w:r>
        <w:separator/>
      </w:r>
    </w:p>
    <w:p w14:paraId="09716498" w14:textId="77777777" w:rsidR="003B7559" w:rsidRDefault="003B7559" w:rsidP="009B2563"/>
    <w:p w14:paraId="5E2CDC2E" w14:textId="77777777" w:rsidR="003B7559" w:rsidRDefault="003B7559" w:rsidP="009B2563"/>
    <w:p w14:paraId="7A07BD0E" w14:textId="77777777" w:rsidR="003B7559" w:rsidRDefault="003B7559" w:rsidP="009B2563"/>
  </w:endnote>
  <w:endnote w:type="continuationSeparator" w:id="0">
    <w:p w14:paraId="34E6B9A7" w14:textId="77777777" w:rsidR="003B7559" w:rsidRDefault="003B7559" w:rsidP="009B2563">
      <w:r>
        <w:continuationSeparator/>
      </w:r>
    </w:p>
    <w:p w14:paraId="126CFA50" w14:textId="77777777" w:rsidR="003B7559" w:rsidRDefault="003B7559" w:rsidP="009B2563"/>
    <w:p w14:paraId="79CB7CD7" w14:textId="77777777" w:rsidR="003B7559" w:rsidRDefault="003B7559" w:rsidP="009B2563"/>
    <w:p w14:paraId="0E8143A3" w14:textId="77777777" w:rsidR="003B7559" w:rsidRDefault="003B7559" w:rsidP="009B25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BB455" w14:textId="77777777" w:rsidR="004A79AB" w:rsidRDefault="004A79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FFE96" w14:textId="77777777" w:rsidR="007F1BC4" w:rsidRPr="0013692E" w:rsidRDefault="00FB3686" w:rsidP="008A5F45">
    <w:pPr>
      <w:pStyle w:val="Footer"/>
      <w:tabs>
        <w:tab w:val="clear" w:pos="4513"/>
        <w:tab w:val="clear" w:pos="9026"/>
        <w:tab w:val="right" w:pos="9638"/>
      </w:tabs>
    </w:pPr>
    <w:r>
      <w:rPr>
        <w:noProof/>
      </w:rPr>
      <w:drawing>
        <wp:anchor distT="0" distB="0" distL="114300" distR="114300" simplePos="0" relativeHeight="251691008" behindDoc="1" locked="0" layoutInCell="1" allowOverlap="1" wp14:anchorId="1BC9C5CF" wp14:editId="26B6488B">
          <wp:simplePos x="0" y="0"/>
          <wp:positionH relativeFrom="page">
            <wp:align>right</wp:align>
          </wp:positionH>
          <wp:positionV relativeFrom="margin">
            <wp:align>bottom</wp:align>
          </wp:positionV>
          <wp:extent cx="4255200" cy="2541600"/>
          <wp:effectExtent l="0" t="0" r="0" b="0"/>
          <wp:wrapNone/>
          <wp:docPr id="167578409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926516" name="Graphic 1855926516"/>
                  <pic:cNvPicPr/>
                </pic:nvPicPr>
                <pic:blipFill>
                  <a:blip r:embed="rId1">
                    <a:alphaModFix amt="10000"/>
                    <a:extLst>
                      <a:ext uri="{96DAC541-7B7A-43D3-8B79-37D633B846F1}">
                        <asvg:svgBlip xmlns:asvg="http://schemas.microsoft.com/office/drawing/2016/SVG/main" r:embed="rId2"/>
                      </a:ext>
                    </a:extLst>
                  </a:blip>
                  <a:stretch>
                    <a:fillRect/>
                  </a:stretch>
                </pic:blipFill>
                <pic:spPr>
                  <a:xfrm>
                    <a:off x="0" y="0"/>
                    <a:ext cx="4255200" cy="2541600"/>
                  </a:xfrm>
                  <a:prstGeom prst="rect">
                    <a:avLst/>
                  </a:prstGeom>
                </pic:spPr>
              </pic:pic>
            </a:graphicData>
          </a:graphic>
          <wp14:sizeRelH relativeFrom="page">
            <wp14:pctWidth>0</wp14:pctWidth>
          </wp14:sizeRelH>
          <wp14:sizeRelV relativeFrom="page">
            <wp14:pctHeight>0</wp14:pctHeight>
          </wp14:sizeRelV>
        </wp:anchor>
      </w:drawing>
    </w:r>
    <w:r w:rsidR="00B53BD1">
      <w:rPr>
        <w:noProof/>
        <w:color w:val="E8E8E8" w:themeColor="background2"/>
      </w:rPr>
      <w:drawing>
        <wp:anchor distT="0" distB="0" distL="114300" distR="114300" simplePos="0" relativeHeight="251683840" behindDoc="1" locked="0" layoutInCell="1" allowOverlap="1" wp14:anchorId="3A09C97C" wp14:editId="24837918">
          <wp:simplePos x="0" y="0"/>
          <wp:positionH relativeFrom="margin">
            <wp:posOffset>-2540</wp:posOffset>
          </wp:positionH>
          <wp:positionV relativeFrom="paragraph">
            <wp:posOffset>1905</wp:posOffset>
          </wp:positionV>
          <wp:extent cx="1154430" cy="259715"/>
          <wp:effectExtent l="0" t="0" r="1270" b="0"/>
          <wp:wrapSquare wrapText="bothSides"/>
          <wp:docPr id="1398773632"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730718" name="Graphic 1990730718"/>
                  <pic:cNvPicPr/>
                </pic:nvPicPr>
                <pic:blipFill>
                  <a:blip r:embed="rId3">
                    <a:extLst>
                      <a:ext uri="{96DAC541-7B7A-43D3-8B79-37D633B846F1}">
                        <asvg:svgBlip xmlns:asvg="http://schemas.microsoft.com/office/drawing/2016/SVG/main" r:embed="rId4"/>
                      </a:ext>
                    </a:extLst>
                  </a:blip>
                  <a:stretch>
                    <a:fillRect/>
                  </a:stretch>
                </pic:blipFill>
                <pic:spPr>
                  <a:xfrm>
                    <a:off x="0" y="0"/>
                    <a:ext cx="1154430" cy="259715"/>
                  </a:xfrm>
                  <a:prstGeom prst="rect">
                    <a:avLst/>
                  </a:prstGeom>
                </pic:spPr>
              </pic:pic>
            </a:graphicData>
          </a:graphic>
          <wp14:sizeRelH relativeFrom="page">
            <wp14:pctWidth>0</wp14:pctWidth>
          </wp14:sizeRelH>
          <wp14:sizeRelV relativeFrom="page">
            <wp14:pctHeight>0</wp14:pctHeight>
          </wp14:sizeRelV>
        </wp:anchor>
      </w:drawing>
    </w:r>
    <w:r w:rsidR="005B1E35">
      <w:rPr>
        <w:noProof/>
      </w:rPr>
      <w:drawing>
        <wp:anchor distT="0" distB="0" distL="114300" distR="114300" simplePos="0" relativeHeight="251681792" behindDoc="1" locked="0" layoutInCell="1" allowOverlap="1" wp14:anchorId="62C9642F" wp14:editId="63155070">
          <wp:simplePos x="0" y="0"/>
          <wp:positionH relativeFrom="column">
            <wp:posOffset>1270</wp:posOffset>
          </wp:positionH>
          <wp:positionV relativeFrom="paragraph">
            <wp:posOffset>-157513</wp:posOffset>
          </wp:positionV>
          <wp:extent cx="6120130" cy="38735"/>
          <wp:effectExtent l="0" t="0" r="1270" b="0"/>
          <wp:wrapNone/>
          <wp:docPr id="482378068"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378068" name="Graphic 482378068"/>
                  <pic:cNvPicPr/>
                </pic:nvPicPr>
                <pic:blipFill>
                  <a:blip r:embed="rId5">
                    <a:extLst>
                      <a:ext uri="{96DAC541-7B7A-43D3-8B79-37D633B846F1}">
                        <asvg:svgBlip xmlns:asvg="http://schemas.microsoft.com/office/drawing/2016/SVG/main" r:embed="rId6"/>
                      </a:ext>
                    </a:extLst>
                  </a:blip>
                  <a:stretch>
                    <a:fillRect/>
                  </a:stretch>
                </pic:blipFill>
                <pic:spPr>
                  <a:xfrm>
                    <a:off x="0" y="0"/>
                    <a:ext cx="6120130" cy="38735"/>
                  </a:xfrm>
                  <a:prstGeom prst="rect">
                    <a:avLst/>
                  </a:prstGeom>
                </pic:spPr>
              </pic:pic>
            </a:graphicData>
          </a:graphic>
          <wp14:sizeRelH relativeFrom="page">
            <wp14:pctWidth>0</wp14:pctWidth>
          </wp14:sizeRelH>
          <wp14:sizeRelV relativeFrom="page">
            <wp14:pctHeight>0</wp14:pctHeight>
          </wp14:sizeRelV>
        </wp:anchor>
      </w:drawing>
    </w:r>
    <w:r w:rsidR="0013692E">
      <w:rPr>
        <w:lang w:val="en-GB"/>
      </w:rPr>
      <w:t xml:space="preserve">Page </w:t>
    </w:r>
    <w:r w:rsidR="0013692E">
      <w:rPr>
        <w:lang w:val="en-GB"/>
      </w:rPr>
      <w:fldChar w:fldCharType="begin"/>
    </w:r>
    <w:r w:rsidR="0013692E">
      <w:rPr>
        <w:lang w:val="en-GB"/>
      </w:rPr>
      <w:instrText xml:space="preserve"> PAGE </w:instrText>
    </w:r>
    <w:r w:rsidR="0013692E">
      <w:rPr>
        <w:lang w:val="en-GB"/>
      </w:rPr>
      <w:fldChar w:fldCharType="separate"/>
    </w:r>
    <w:r w:rsidR="0013692E">
      <w:rPr>
        <w:noProof/>
        <w:lang w:val="en-GB"/>
      </w:rPr>
      <w:t>2</w:t>
    </w:r>
    <w:r w:rsidR="0013692E">
      <w:rPr>
        <w:lang w:val="en-GB"/>
      </w:rPr>
      <w:fldChar w:fldCharType="end"/>
    </w:r>
    <w:r w:rsidR="0013692E">
      <w:rPr>
        <w:lang w:val="en-GB"/>
      </w:rPr>
      <w:t xml:space="preserve"> of </w:t>
    </w:r>
    <w:r w:rsidR="0013692E">
      <w:rPr>
        <w:lang w:val="en-GB"/>
      </w:rPr>
      <w:fldChar w:fldCharType="begin"/>
    </w:r>
    <w:r w:rsidR="0013692E">
      <w:rPr>
        <w:lang w:val="en-GB"/>
      </w:rPr>
      <w:instrText xml:space="preserve"> NUMPAGES </w:instrText>
    </w:r>
    <w:r w:rsidR="0013692E">
      <w:rPr>
        <w:lang w:val="en-GB"/>
      </w:rPr>
      <w:fldChar w:fldCharType="separate"/>
    </w:r>
    <w:r w:rsidR="0013692E">
      <w:rPr>
        <w:noProof/>
        <w:lang w:val="en-GB"/>
      </w:rPr>
      <w:t>4</w:t>
    </w:r>
    <w:r w:rsidR="0013692E">
      <w:rPr>
        <w:lang w:val="en-GB"/>
      </w:rPr>
      <w:fldChar w:fldCharType="end"/>
    </w:r>
    <w:r w:rsidR="005B1E35" w:rsidRPr="005B1E35">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94521" w14:textId="77777777" w:rsidR="00426D09" w:rsidRDefault="00B53BD1" w:rsidP="00B53BD1">
    <w:pPr>
      <w:pStyle w:val="Footer"/>
    </w:pPr>
    <w:r>
      <w:rPr>
        <w:noProof/>
      </w:rPr>
      <w:drawing>
        <wp:anchor distT="0" distB="0" distL="114300" distR="114300" simplePos="0" relativeHeight="251685888" behindDoc="1" locked="0" layoutInCell="1" allowOverlap="1" wp14:anchorId="07782876" wp14:editId="27B4DC1C">
          <wp:simplePos x="0" y="0"/>
          <wp:positionH relativeFrom="column">
            <wp:posOffset>1270</wp:posOffset>
          </wp:positionH>
          <wp:positionV relativeFrom="paragraph">
            <wp:posOffset>-157513</wp:posOffset>
          </wp:positionV>
          <wp:extent cx="6120130" cy="38735"/>
          <wp:effectExtent l="0" t="0" r="1270" b="0"/>
          <wp:wrapNone/>
          <wp:docPr id="1526412829"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378068" name="Graphic 482378068"/>
                  <pic:cNvPicPr/>
                </pic:nvPicPr>
                <pic:blipFill>
                  <a:blip r:embed="rId1">
                    <a:extLst>
                      <a:ext uri="{96DAC541-7B7A-43D3-8B79-37D633B846F1}">
                        <asvg:svgBlip xmlns:asvg="http://schemas.microsoft.com/office/drawing/2016/SVG/main" r:embed="rId2"/>
                      </a:ext>
                    </a:extLst>
                  </a:blip>
                  <a:stretch>
                    <a:fillRect/>
                  </a:stretch>
                </pic:blipFill>
                <pic:spPr>
                  <a:xfrm>
                    <a:off x="0" y="0"/>
                    <a:ext cx="6120130" cy="38735"/>
                  </a:xfrm>
                  <a:prstGeom prst="rect">
                    <a:avLst/>
                  </a:prstGeom>
                </pic:spPr>
              </pic:pic>
            </a:graphicData>
          </a:graphic>
          <wp14:sizeRelH relativeFrom="page">
            <wp14:pctWidth>0</wp14:pctWidth>
          </wp14:sizeRelH>
          <wp14:sizeRelV relativeFrom="page">
            <wp14:pctHeight>0</wp14:pctHeight>
          </wp14:sizeRelV>
        </wp:anchor>
      </w:drawing>
    </w:r>
    <w:r>
      <w:rPr>
        <w:lang w:val="en-GB"/>
      </w:rPr>
      <w:t xml:space="preserve">Page </w:t>
    </w:r>
    <w:r>
      <w:rPr>
        <w:lang w:val="en-GB"/>
      </w:rPr>
      <w:fldChar w:fldCharType="begin"/>
    </w:r>
    <w:r>
      <w:rPr>
        <w:lang w:val="en-GB"/>
      </w:rPr>
      <w:instrText xml:space="preserve"> PAGE </w:instrText>
    </w:r>
    <w:r>
      <w:rPr>
        <w:lang w:val="en-GB"/>
      </w:rPr>
      <w:fldChar w:fldCharType="separate"/>
    </w:r>
    <w:r>
      <w:rPr>
        <w:lang w:val="en-GB"/>
      </w:rPr>
      <w:t>2</w:t>
    </w:r>
    <w:r>
      <w:rPr>
        <w:lang w:val="en-GB"/>
      </w:rPr>
      <w:fldChar w:fldCharType="end"/>
    </w:r>
    <w:r>
      <w:rPr>
        <w:lang w:val="en-GB"/>
      </w:rPr>
      <w:t xml:space="preserve"> of </w:t>
    </w:r>
    <w:r>
      <w:rPr>
        <w:lang w:val="en-GB"/>
      </w:rPr>
      <w:fldChar w:fldCharType="begin"/>
    </w:r>
    <w:r>
      <w:rPr>
        <w:lang w:val="en-GB"/>
      </w:rPr>
      <w:instrText xml:space="preserve"> NUMPAGES </w:instrText>
    </w:r>
    <w:r>
      <w:rPr>
        <w:lang w:val="en-GB"/>
      </w:rPr>
      <w:fldChar w:fldCharType="separate"/>
    </w:r>
    <w:r>
      <w:rPr>
        <w:lang w:val="en-GB"/>
      </w:rPr>
      <w:t>2</w:t>
    </w:r>
    <w:r>
      <w:rPr>
        <w:lang w:val="en-GB"/>
      </w:rPr>
      <w:fldChar w:fldCharType="end"/>
    </w:r>
    <w:r w:rsidRPr="005B1E35">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2E14B" w14:textId="77777777" w:rsidR="003B7559" w:rsidRDefault="003B7559" w:rsidP="009B2563">
      <w:r>
        <w:separator/>
      </w:r>
    </w:p>
  </w:footnote>
  <w:footnote w:type="continuationSeparator" w:id="0">
    <w:p w14:paraId="6940B4CD" w14:textId="77777777" w:rsidR="003B7559" w:rsidRDefault="003B7559" w:rsidP="009B2563">
      <w:r>
        <w:continuationSeparator/>
      </w:r>
    </w:p>
    <w:p w14:paraId="72651854" w14:textId="77777777" w:rsidR="003B7559" w:rsidRDefault="003B7559" w:rsidP="009B2563"/>
    <w:p w14:paraId="2B633206" w14:textId="77777777" w:rsidR="003B7559" w:rsidRDefault="003B7559" w:rsidP="009B2563"/>
    <w:p w14:paraId="1782CC0D" w14:textId="77777777" w:rsidR="003B7559" w:rsidRDefault="003B7559" w:rsidP="009B25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039CF" w14:textId="77777777" w:rsidR="004A79AB" w:rsidRDefault="004A79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B6355" w14:textId="77777777" w:rsidR="004A79AB" w:rsidRDefault="004A79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7B6A7" w14:textId="77777777" w:rsidR="00B53BD1" w:rsidRDefault="0006139A">
    <w:pPr>
      <w:pStyle w:val="Header"/>
    </w:pPr>
    <w:r>
      <w:rPr>
        <w:noProof/>
      </w:rPr>
      <mc:AlternateContent>
        <mc:Choice Requires="wps">
          <w:drawing>
            <wp:anchor distT="0" distB="0" distL="114300" distR="114300" simplePos="0" relativeHeight="251680767" behindDoc="0" locked="0" layoutInCell="1" allowOverlap="1" wp14:anchorId="43BBD212" wp14:editId="1776E045">
              <wp:simplePos x="0" y="0"/>
              <wp:positionH relativeFrom="margin">
                <wp:posOffset>-720090</wp:posOffset>
              </wp:positionH>
              <wp:positionV relativeFrom="paragraph">
                <wp:posOffset>-360045</wp:posOffset>
              </wp:positionV>
              <wp:extent cx="7559675" cy="1583055"/>
              <wp:effectExtent l="0" t="0" r="0" b="0"/>
              <wp:wrapSquare wrapText="bothSides"/>
              <wp:docPr id="1942151030" name="Rectangle 2"/>
              <wp:cNvGraphicFramePr/>
              <a:graphic xmlns:a="http://schemas.openxmlformats.org/drawingml/2006/main">
                <a:graphicData uri="http://schemas.microsoft.com/office/word/2010/wordprocessingShape">
                  <wps:wsp>
                    <wps:cNvSpPr/>
                    <wps:spPr>
                      <a:xfrm>
                        <a:off x="0" y="0"/>
                        <a:ext cx="7559675" cy="158305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44155" id="Rectangle 2" o:spid="_x0000_s1026" style="position:absolute;margin-left:-56.7pt;margin-top:-28.35pt;width:595.25pt;height:124.65pt;z-index:2516807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" filled="f" stroked="f" strokeweight="1pt">
              <w10:wrap type="square" anchorx="margin"/>
            </v:rect>
          </w:pict>
        </mc:Fallback>
      </mc:AlternateContent>
    </w:r>
    <w:r>
      <w:rPr>
        <w:noProof/>
      </w:rPr>
      <w:drawing>
        <wp:anchor distT="0" distB="0" distL="114300" distR="114300" simplePos="0" relativeHeight="251695104" behindDoc="1" locked="0" layoutInCell="1" allowOverlap="1" wp14:anchorId="468687D7" wp14:editId="3216159A">
          <wp:simplePos x="0" y="0"/>
          <wp:positionH relativeFrom="page">
            <wp:posOffset>-299720</wp:posOffset>
          </wp:positionH>
          <wp:positionV relativeFrom="page">
            <wp:posOffset>-266065</wp:posOffset>
          </wp:positionV>
          <wp:extent cx="3102610" cy="1852930"/>
          <wp:effectExtent l="0" t="0" r="0" b="1270"/>
          <wp:wrapNone/>
          <wp:docPr id="40520999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926516" name="Graphic 1855926516"/>
                  <pic:cNvPicPr/>
                </pic:nvPicPr>
                <pic:blipFill>
                  <a:blip r:embed="rId1">
                    <a:alphaModFix/>
                    <a:extLst>
                      <a:ext uri="{96DAC541-7B7A-43D3-8B79-37D633B846F1}">
                        <asvg:svgBlip xmlns:asvg="http://schemas.microsoft.com/office/drawing/2016/SVG/main" r:embed="rId2"/>
                      </a:ext>
                    </a:extLst>
                  </a:blip>
                  <a:stretch>
                    <a:fillRect/>
                  </a:stretch>
                </pic:blipFill>
                <pic:spPr>
                  <a:xfrm>
                    <a:off x="0" y="0"/>
                    <a:ext cx="3102610" cy="1852930"/>
                  </a:xfrm>
                  <a:prstGeom prst="rect">
                    <a:avLst/>
                  </a:prstGeom>
                </pic:spPr>
              </pic:pic>
            </a:graphicData>
          </a:graphic>
          <wp14:sizeRelH relativeFrom="page">
            <wp14:pctWidth>0</wp14:pctWidth>
          </wp14:sizeRelH>
          <wp14:sizeRelV relativeFrom="page">
            <wp14:pctHeight>0</wp14:pctHeight>
          </wp14:sizeRelV>
        </wp:anchor>
      </w:drawing>
    </w:r>
    <w:r w:rsidR="00171B12">
      <w:rPr>
        <w:noProof/>
      </w:rPr>
      <w:drawing>
        <wp:anchor distT="0" distB="0" distL="114300" distR="114300" simplePos="0" relativeHeight="251693056" behindDoc="0" locked="0" layoutInCell="1" allowOverlap="1" wp14:anchorId="14478E43" wp14:editId="18296799">
          <wp:simplePos x="0" y="0"/>
          <wp:positionH relativeFrom="margin">
            <wp:align>right</wp:align>
          </wp:positionH>
          <wp:positionV relativeFrom="paragraph">
            <wp:posOffset>0</wp:posOffset>
          </wp:positionV>
          <wp:extent cx="2348698" cy="529389"/>
          <wp:effectExtent l="0" t="0" r="1270" b="4445"/>
          <wp:wrapNone/>
          <wp:docPr id="674376378"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376378" name="Graphic 674376378"/>
                  <pic:cNvPicPr/>
                </pic:nvPicPr>
                <pic:blipFill>
                  <a:blip r:embed="rId3">
                    <a:extLst>
                      <a:ext uri="{96DAC541-7B7A-43D3-8B79-37D633B846F1}">
                        <asvg:svgBlip xmlns:asvg="http://schemas.microsoft.com/office/drawing/2016/SVG/main" r:embed="rId4"/>
                      </a:ext>
                    </a:extLst>
                  </a:blip>
                  <a:stretch>
                    <a:fillRect/>
                  </a:stretch>
                </pic:blipFill>
                <pic:spPr>
                  <a:xfrm>
                    <a:off x="0" y="0"/>
                    <a:ext cx="2348698" cy="52938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A0678"/>
    <w:multiLevelType w:val="multilevel"/>
    <w:tmpl w:val="52ECB920"/>
    <w:styleLink w:val="CurrentList8"/>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i w:val="0"/>
        <w:iCs/>
        <w:color w:val="262C30" w:themeColor="text2"/>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F86202F"/>
    <w:multiLevelType w:val="hybridMultilevel"/>
    <w:tmpl w:val="89422100"/>
    <w:lvl w:ilvl="0" w:tplc="5E6A738A">
      <w:start w:val="1"/>
      <w:numFmt w:val="bullet"/>
      <w:pStyle w:val="ListParagraph"/>
      <w:lvlText w:val=""/>
      <w:lvlJc w:val="left"/>
      <w:pPr>
        <w:ind w:left="360" w:hanging="360"/>
      </w:pPr>
      <w:rPr>
        <w:rFonts w:ascii="Symbol" w:hAnsi="Symbol" w:hint="default"/>
        <w:b/>
        <w:i w:val="0"/>
        <w:color w:val="458EB8" w:themeColor="accent1"/>
        <w:spacing w:val="0"/>
        <w:w w:val="100"/>
        <w:kern w:val="0"/>
        <w:position w:val="0"/>
        <w:sz w:val="20"/>
        <w:szCs w:val="24"/>
      </w:rPr>
    </w:lvl>
    <w:lvl w:ilvl="1" w:tplc="2B723A74">
      <w:start w:val="1"/>
      <w:numFmt w:val="bullet"/>
      <w:lvlText w:val="o"/>
      <w:lvlJc w:val="left"/>
      <w:pPr>
        <w:ind w:left="1440" w:hanging="360"/>
      </w:pPr>
      <w:rPr>
        <w:rFonts w:ascii="Courier New" w:hAnsi="Courier New" w:cs="Courier New" w:hint="default"/>
      </w:rPr>
    </w:lvl>
    <w:lvl w:ilvl="2" w:tplc="CE3EA50E">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47B45EF"/>
    <w:multiLevelType w:val="hybridMultilevel"/>
    <w:tmpl w:val="84E4B8A6"/>
    <w:lvl w:ilvl="0" w:tplc="466E489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3E0780"/>
    <w:multiLevelType w:val="multilevel"/>
    <w:tmpl w:val="842CED74"/>
    <w:styleLink w:val="CurrentList6"/>
    <w:lvl w:ilvl="0">
      <w:start w:val="1"/>
      <w:numFmt w:val="bullet"/>
      <w:lvlText w:val=""/>
      <w:lvlJc w:val="left"/>
      <w:pPr>
        <w:ind w:left="360" w:hanging="360"/>
      </w:pPr>
      <w:rPr>
        <w:rFonts w:ascii="Symbol" w:hAnsi="Symbol" w:hint="default"/>
        <w:b/>
        <w:i w:val="0"/>
        <w:color w:val="458EB8" w:themeColor="accent1"/>
        <w:spacing w:val="0"/>
        <w:w w:val="100"/>
        <w:kern w:val="0"/>
        <w:position w:val="0"/>
        <w:sz w:val="20"/>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21220F6"/>
    <w:multiLevelType w:val="multilevel"/>
    <w:tmpl w:val="52ECB920"/>
    <w:styleLink w:val="CurrentList4"/>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i w:val="0"/>
        <w:iCs/>
        <w:color w:val="262C30" w:themeColor="text2"/>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5873A9D"/>
    <w:multiLevelType w:val="hybridMultilevel"/>
    <w:tmpl w:val="A560D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231850"/>
    <w:multiLevelType w:val="multilevel"/>
    <w:tmpl w:val="363ADB22"/>
    <w:styleLink w:val="CurrentList7"/>
    <w:lvl w:ilvl="0">
      <w:start w:val="1"/>
      <w:numFmt w:val="bullet"/>
      <w:lvlText w:val=""/>
      <w:lvlJc w:val="left"/>
      <w:pPr>
        <w:ind w:left="360" w:hanging="360"/>
      </w:pPr>
      <w:rPr>
        <w:rFonts w:ascii="Symbol" w:hAnsi="Symbol" w:hint="default"/>
        <w:b/>
        <w:i w:val="0"/>
        <w:color w:val="262C30" w:themeColor="text2"/>
        <w:spacing w:val="0"/>
        <w:w w:val="100"/>
        <w:kern w:val="0"/>
        <w:position w:val="0"/>
        <w:sz w:val="20"/>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2A620ED"/>
    <w:multiLevelType w:val="multilevel"/>
    <w:tmpl w:val="C76C035C"/>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405" w:hanging="405"/>
      </w:pPr>
      <w:rPr>
        <w:rFonts w:hint="default"/>
      </w:rPr>
    </w:lvl>
    <w:lvl w:ilvl="2">
      <w:start w:val="1"/>
      <w:numFmt w:val="decimal"/>
      <w:isLgl/>
      <w:lvlText w:val="%1.%2.%3"/>
      <w:lvlJc w:val="left"/>
      <w:pPr>
        <w:ind w:left="720" w:hanging="720"/>
      </w:pPr>
      <w:rPr>
        <w:rFonts w:hint="default"/>
        <w:i w:val="0"/>
        <w:iCs/>
        <w:color w:val="262C30" w:themeColor="text2"/>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46CB1F7D"/>
    <w:multiLevelType w:val="multilevel"/>
    <w:tmpl w:val="842CED74"/>
    <w:styleLink w:val="CurrentList5"/>
    <w:lvl w:ilvl="0">
      <w:start w:val="1"/>
      <w:numFmt w:val="bullet"/>
      <w:lvlText w:val=""/>
      <w:lvlJc w:val="left"/>
      <w:pPr>
        <w:ind w:left="360" w:hanging="360"/>
      </w:pPr>
      <w:rPr>
        <w:rFonts w:ascii="Symbol" w:hAnsi="Symbol" w:hint="default"/>
        <w:b/>
        <w:i w:val="0"/>
        <w:color w:val="458EB8" w:themeColor="accent1"/>
        <w:spacing w:val="0"/>
        <w:w w:val="100"/>
        <w:kern w:val="0"/>
        <w:position w:val="0"/>
        <w:sz w:val="20"/>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A196832"/>
    <w:multiLevelType w:val="singleLevel"/>
    <w:tmpl w:val="0B949F14"/>
    <w:lvl w:ilvl="0">
      <w:start w:val="1"/>
      <w:numFmt w:val="bullet"/>
      <w:lvlText w:val=""/>
      <w:lvlJc w:val="left"/>
      <w:pPr>
        <w:tabs>
          <w:tab w:val="num" w:pos="425"/>
        </w:tabs>
        <w:ind w:left="425" w:hanging="425"/>
      </w:pPr>
      <w:rPr>
        <w:rFonts w:ascii="Symbol" w:hAnsi="Symbol" w:hint="default"/>
      </w:rPr>
    </w:lvl>
  </w:abstractNum>
  <w:abstractNum w:abstractNumId="10" w15:restartNumberingAfterBreak="0">
    <w:nsid w:val="583B0511"/>
    <w:multiLevelType w:val="multilevel"/>
    <w:tmpl w:val="52ECB920"/>
    <w:styleLink w:val="CurrentList3"/>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i w:val="0"/>
        <w:iCs/>
        <w:color w:val="262C30" w:themeColor="text2"/>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B272BD9"/>
    <w:multiLevelType w:val="hybridMultilevel"/>
    <w:tmpl w:val="AB4E6A00"/>
    <w:lvl w:ilvl="0" w:tplc="239A0F14">
      <w:start w:val="1"/>
      <w:numFmt w:val="bullet"/>
      <w:lvlText w:val=""/>
      <w:lvlJc w:val="left"/>
      <w:pPr>
        <w:ind w:left="360" w:hanging="360"/>
      </w:pPr>
      <w:rPr>
        <w:rFonts w:ascii="Symbol" w:hAnsi="Symbol" w:hint="default"/>
        <w:b/>
        <w:i w:val="0"/>
        <w:color w:val="262C30" w:themeColor="text2"/>
        <w:spacing w:val="0"/>
        <w:w w:val="100"/>
        <w:kern w:val="0"/>
        <w:position w:val="0"/>
        <w:sz w:val="20"/>
        <w:szCs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082DCB"/>
    <w:multiLevelType w:val="multilevel"/>
    <w:tmpl w:val="52ECB920"/>
    <w:styleLink w:val="CurrentList2"/>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i w:val="0"/>
        <w:iCs/>
        <w:color w:val="262C30" w:themeColor="text2"/>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72487901"/>
    <w:multiLevelType w:val="hybridMultilevel"/>
    <w:tmpl w:val="FA4CC45A"/>
    <w:lvl w:ilvl="0" w:tplc="7EB67144">
      <w:start w:val="1"/>
      <w:numFmt w:val="lowerLetter"/>
      <w:pStyle w:val="Heading3"/>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14" w15:restartNumberingAfterBreak="0">
    <w:nsid w:val="78356AE9"/>
    <w:multiLevelType w:val="multilevel"/>
    <w:tmpl w:val="3D0A0A50"/>
    <w:styleLink w:val="CurrentList1"/>
    <w:lvl w:ilvl="0">
      <w:start w:val="1"/>
      <w:numFmt w:val="bullet"/>
      <w:lvlText w:val=""/>
      <w:lvlJc w:val="left"/>
      <w:pPr>
        <w:ind w:left="360" w:hanging="360"/>
      </w:pPr>
      <w:rPr>
        <w:rFonts w:ascii="Symbol" w:hAnsi="Symbol" w:hint="default"/>
        <w:b/>
        <w:color w:val="343C41" w:themeColor="accent5"/>
        <w:spacing w:val="0"/>
        <w:w w:val="100"/>
        <w:kern w:val="0"/>
        <w:position w:val="0"/>
        <w:sz w:val="20"/>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30948088">
    <w:abstractNumId w:val="9"/>
  </w:num>
  <w:num w:numId="2" w16cid:durableId="432625854">
    <w:abstractNumId w:val="1"/>
  </w:num>
  <w:num w:numId="3" w16cid:durableId="515731367">
    <w:abstractNumId w:val="1"/>
    <w:lvlOverride w:ilvl="0">
      <w:startOverride w:val="1"/>
    </w:lvlOverride>
  </w:num>
  <w:num w:numId="4" w16cid:durableId="944117959">
    <w:abstractNumId w:val="1"/>
    <w:lvlOverride w:ilvl="0">
      <w:startOverride w:val="1"/>
    </w:lvlOverride>
  </w:num>
  <w:num w:numId="5" w16cid:durableId="2093432192">
    <w:abstractNumId w:val="7"/>
  </w:num>
  <w:num w:numId="6" w16cid:durableId="885456927">
    <w:abstractNumId w:val="14"/>
  </w:num>
  <w:num w:numId="7" w16cid:durableId="16698646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047960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133753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2266608">
    <w:abstractNumId w:val="12"/>
  </w:num>
  <w:num w:numId="11" w16cid:durableId="462238117">
    <w:abstractNumId w:val="10"/>
  </w:num>
  <w:num w:numId="12" w16cid:durableId="998769682">
    <w:abstractNumId w:val="4"/>
  </w:num>
  <w:num w:numId="13" w16cid:durableId="659501892">
    <w:abstractNumId w:val="8"/>
  </w:num>
  <w:num w:numId="14" w16cid:durableId="92016949">
    <w:abstractNumId w:val="11"/>
  </w:num>
  <w:num w:numId="15" w16cid:durableId="1468933503">
    <w:abstractNumId w:val="3"/>
  </w:num>
  <w:num w:numId="16" w16cid:durableId="1407613076">
    <w:abstractNumId w:val="2"/>
  </w:num>
  <w:num w:numId="17" w16cid:durableId="1759053648">
    <w:abstractNumId w:val="5"/>
  </w:num>
  <w:num w:numId="18" w16cid:durableId="1891111786">
    <w:abstractNumId w:val="6"/>
  </w:num>
  <w:num w:numId="19" w16cid:durableId="1252816874">
    <w:abstractNumId w:val="0"/>
  </w:num>
  <w:num w:numId="20" w16cid:durableId="1888295603">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AU" w:vendorID="64" w:dllVersion="0" w:nlCheck="1" w:checkStyle="0"/>
  <w:activeWritingStyle w:appName="MSWord" w:lang="en-GB" w:vendorID="64" w:dllVersion="0" w:nlCheck="1" w:checkStyle="0"/>
  <w:proofState w:spelling="clean" w:grammar="clean"/>
  <w:attachedTemplate r:id="rId1"/>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zM2NjawMDS0MDRV0lEKTi0uzszPAykwtKwFAGDNYk8tAAAA"/>
  </w:docVars>
  <w:rsids>
    <w:rsidRoot w:val="009B25D9"/>
    <w:rsid w:val="00006B24"/>
    <w:rsid w:val="00007F92"/>
    <w:rsid w:val="00015F6C"/>
    <w:rsid w:val="0003279B"/>
    <w:rsid w:val="00032FED"/>
    <w:rsid w:val="00036E97"/>
    <w:rsid w:val="00040930"/>
    <w:rsid w:val="00044A00"/>
    <w:rsid w:val="00045E76"/>
    <w:rsid w:val="00047F6D"/>
    <w:rsid w:val="000509B7"/>
    <w:rsid w:val="00050FD5"/>
    <w:rsid w:val="000549C5"/>
    <w:rsid w:val="0006139A"/>
    <w:rsid w:val="00065C52"/>
    <w:rsid w:val="00066F73"/>
    <w:rsid w:val="00072A1C"/>
    <w:rsid w:val="00075D1E"/>
    <w:rsid w:val="000777C3"/>
    <w:rsid w:val="000831B6"/>
    <w:rsid w:val="00085063"/>
    <w:rsid w:val="00085A4A"/>
    <w:rsid w:val="000915AA"/>
    <w:rsid w:val="00095104"/>
    <w:rsid w:val="00097EA9"/>
    <w:rsid w:val="000A1216"/>
    <w:rsid w:val="000A3610"/>
    <w:rsid w:val="000A3E4A"/>
    <w:rsid w:val="000A5270"/>
    <w:rsid w:val="000A7FE9"/>
    <w:rsid w:val="000B1224"/>
    <w:rsid w:val="000B2E77"/>
    <w:rsid w:val="000C0756"/>
    <w:rsid w:val="000C0EC5"/>
    <w:rsid w:val="000C111B"/>
    <w:rsid w:val="000C1D9F"/>
    <w:rsid w:val="000C1F83"/>
    <w:rsid w:val="000C2C62"/>
    <w:rsid w:val="000C2EB8"/>
    <w:rsid w:val="000C6712"/>
    <w:rsid w:val="000C775A"/>
    <w:rsid w:val="000D0FD7"/>
    <w:rsid w:val="000D111C"/>
    <w:rsid w:val="000D11AE"/>
    <w:rsid w:val="000D3FCE"/>
    <w:rsid w:val="000D6BB5"/>
    <w:rsid w:val="000E0779"/>
    <w:rsid w:val="000E1C84"/>
    <w:rsid w:val="000E5889"/>
    <w:rsid w:val="000E6135"/>
    <w:rsid w:val="000F4005"/>
    <w:rsid w:val="000F509D"/>
    <w:rsid w:val="0010042B"/>
    <w:rsid w:val="00103DD6"/>
    <w:rsid w:val="001047E4"/>
    <w:rsid w:val="001054D1"/>
    <w:rsid w:val="001063C9"/>
    <w:rsid w:val="00107605"/>
    <w:rsid w:val="00107A3F"/>
    <w:rsid w:val="00110E35"/>
    <w:rsid w:val="001145F1"/>
    <w:rsid w:val="0011471B"/>
    <w:rsid w:val="00114AF6"/>
    <w:rsid w:val="00116CC7"/>
    <w:rsid w:val="001175E5"/>
    <w:rsid w:val="00117A67"/>
    <w:rsid w:val="00120A2F"/>
    <w:rsid w:val="001214CB"/>
    <w:rsid w:val="00126478"/>
    <w:rsid w:val="001277F7"/>
    <w:rsid w:val="00127A12"/>
    <w:rsid w:val="00131807"/>
    <w:rsid w:val="00133CA8"/>
    <w:rsid w:val="0013692E"/>
    <w:rsid w:val="00142E23"/>
    <w:rsid w:val="00146236"/>
    <w:rsid w:val="00151503"/>
    <w:rsid w:val="00153AB7"/>
    <w:rsid w:val="00155329"/>
    <w:rsid w:val="00155BED"/>
    <w:rsid w:val="00156313"/>
    <w:rsid w:val="00157FD2"/>
    <w:rsid w:val="001622FE"/>
    <w:rsid w:val="0016243A"/>
    <w:rsid w:val="00163B73"/>
    <w:rsid w:val="00163C34"/>
    <w:rsid w:val="00163F37"/>
    <w:rsid w:val="0017140A"/>
    <w:rsid w:val="00171B12"/>
    <w:rsid w:val="00173501"/>
    <w:rsid w:val="001741AC"/>
    <w:rsid w:val="001753C5"/>
    <w:rsid w:val="0017561F"/>
    <w:rsid w:val="00176DC7"/>
    <w:rsid w:val="00180A1C"/>
    <w:rsid w:val="001863EB"/>
    <w:rsid w:val="001906F9"/>
    <w:rsid w:val="0019449F"/>
    <w:rsid w:val="001A19AA"/>
    <w:rsid w:val="001A3359"/>
    <w:rsid w:val="001A5209"/>
    <w:rsid w:val="001B1D33"/>
    <w:rsid w:val="001B4F0B"/>
    <w:rsid w:val="001B68D0"/>
    <w:rsid w:val="001C0AD1"/>
    <w:rsid w:val="001C0FA5"/>
    <w:rsid w:val="001C3FC1"/>
    <w:rsid w:val="001C4886"/>
    <w:rsid w:val="001C741E"/>
    <w:rsid w:val="001D009E"/>
    <w:rsid w:val="001D275F"/>
    <w:rsid w:val="001D2A05"/>
    <w:rsid w:val="001D5D1F"/>
    <w:rsid w:val="001D7129"/>
    <w:rsid w:val="001D7B90"/>
    <w:rsid w:val="001E523B"/>
    <w:rsid w:val="001E5F7D"/>
    <w:rsid w:val="001E7724"/>
    <w:rsid w:val="001F2A7C"/>
    <w:rsid w:val="001F2E1B"/>
    <w:rsid w:val="001F3DD2"/>
    <w:rsid w:val="001F43AC"/>
    <w:rsid w:val="00206538"/>
    <w:rsid w:val="00210665"/>
    <w:rsid w:val="002165BF"/>
    <w:rsid w:val="0021692D"/>
    <w:rsid w:val="002172F5"/>
    <w:rsid w:val="00217628"/>
    <w:rsid w:val="00223193"/>
    <w:rsid w:val="00224903"/>
    <w:rsid w:val="00226739"/>
    <w:rsid w:val="0022765A"/>
    <w:rsid w:val="00230CF4"/>
    <w:rsid w:val="002400BF"/>
    <w:rsid w:val="002401B2"/>
    <w:rsid w:val="00242AAB"/>
    <w:rsid w:val="00243656"/>
    <w:rsid w:val="00244508"/>
    <w:rsid w:val="00245219"/>
    <w:rsid w:val="002459D0"/>
    <w:rsid w:val="00246CA8"/>
    <w:rsid w:val="0025040C"/>
    <w:rsid w:val="00250FB1"/>
    <w:rsid w:val="00256187"/>
    <w:rsid w:val="002562FC"/>
    <w:rsid w:val="002661EE"/>
    <w:rsid w:val="00267A7D"/>
    <w:rsid w:val="00267B79"/>
    <w:rsid w:val="00270DA2"/>
    <w:rsid w:val="00272D31"/>
    <w:rsid w:val="002748CC"/>
    <w:rsid w:val="00277D46"/>
    <w:rsid w:val="00280BE3"/>
    <w:rsid w:val="00285109"/>
    <w:rsid w:val="002870BF"/>
    <w:rsid w:val="00294B5C"/>
    <w:rsid w:val="002A3213"/>
    <w:rsid w:val="002A3F41"/>
    <w:rsid w:val="002A41D8"/>
    <w:rsid w:val="002B022F"/>
    <w:rsid w:val="002B1757"/>
    <w:rsid w:val="002B47A9"/>
    <w:rsid w:val="002B4B18"/>
    <w:rsid w:val="002B4D01"/>
    <w:rsid w:val="002B4EDD"/>
    <w:rsid w:val="002B73AE"/>
    <w:rsid w:val="002C0D70"/>
    <w:rsid w:val="002C259A"/>
    <w:rsid w:val="002C2F7E"/>
    <w:rsid w:val="002C4E7D"/>
    <w:rsid w:val="002C62BA"/>
    <w:rsid w:val="002C7D96"/>
    <w:rsid w:val="002D352C"/>
    <w:rsid w:val="002D4531"/>
    <w:rsid w:val="002D599E"/>
    <w:rsid w:val="002E1CED"/>
    <w:rsid w:val="002E2203"/>
    <w:rsid w:val="002E22A0"/>
    <w:rsid w:val="002E2426"/>
    <w:rsid w:val="002F3524"/>
    <w:rsid w:val="002F3697"/>
    <w:rsid w:val="002F55FB"/>
    <w:rsid w:val="00300D43"/>
    <w:rsid w:val="00300FBF"/>
    <w:rsid w:val="00301663"/>
    <w:rsid w:val="003037A0"/>
    <w:rsid w:val="00307354"/>
    <w:rsid w:val="00307AF0"/>
    <w:rsid w:val="00316460"/>
    <w:rsid w:val="003167BB"/>
    <w:rsid w:val="00322369"/>
    <w:rsid w:val="00324C69"/>
    <w:rsid w:val="00324EB2"/>
    <w:rsid w:val="003323BC"/>
    <w:rsid w:val="0033537A"/>
    <w:rsid w:val="0033712F"/>
    <w:rsid w:val="003374EB"/>
    <w:rsid w:val="00341A52"/>
    <w:rsid w:val="003423E2"/>
    <w:rsid w:val="00347D70"/>
    <w:rsid w:val="003508C0"/>
    <w:rsid w:val="00350C94"/>
    <w:rsid w:val="00357FDA"/>
    <w:rsid w:val="0036613D"/>
    <w:rsid w:val="00366E6F"/>
    <w:rsid w:val="003674FF"/>
    <w:rsid w:val="00370085"/>
    <w:rsid w:val="003747EC"/>
    <w:rsid w:val="003803EB"/>
    <w:rsid w:val="0038658E"/>
    <w:rsid w:val="003932BE"/>
    <w:rsid w:val="003939BA"/>
    <w:rsid w:val="00394C0A"/>
    <w:rsid w:val="003A2A1A"/>
    <w:rsid w:val="003B3C26"/>
    <w:rsid w:val="003B7559"/>
    <w:rsid w:val="003C08E6"/>
    <w:rsid w:val="003C1834"/>
    <w:rsid w:val="003C4EDF"/>
    <w:rsid w:val="003D0CD7"/>
    <w:rsid w:val="003E2828"/>
    <w:rsid w:val="003E3839"/>
    <w:rsid w:val="003E3ABA"/>
    <w:rsid w:val="003E4B5D"/>
    <w:rsid w:val="003E78AA"/>
    <w:rsid w:val="003E7E90"/>
    <w:rsid w:val="003F01B1"/>
    <w:rsid w:val="003F1B26"/>
    <w:rsid w:val="003F5B15"/>
    <w:rsid w:val="003F6AE9"/>
    <w:rsid w:val="00400FCB"/>
    <w:rsid w:val="00403A1B"/>
    <w:rsid w:val="00404E86"/>
    <w:rsid w:val="00404FC3"/>
    <w:rsid w:val="0040540F"/>
    <w:rsid w:val="004069C7"/>
    <w:rsid w:val="00412BF4"/>
    <w:rsid w:val="00415802"/>
    <w:rsid w:val="0042239F"/>
    <w:rsid w:val="004234AA"/>
    <w:rsid w:val="00423A96"/>
    <w:rsid w:val="00423EE4"/>
    <w:rsid w:val="00424E20"/>
    <w:rsid w:val="0042519A"/>
    <w:rsid w:val="00425270"/>
    <w:rsid w:val="00426D09"/>
    <w:rsid w:val="00426D29"/>
    <w:rsid w:val="0043327E"/>
    <w:rsid w:val="004335B1"/>
    <w:rsid w:val="00433708"/>
    <w:rsid w:val="00440852"/>
    <w:rsid w:val="00440E30"/>
    <w:rsid w:val="00441DE1"/>
    <w:rsid w:val="00442C64"/>
    <w:rsid w:val="004440F0"/>
    <w:rsid w:val="00444382"/>
    <w:rsid w:val="004471DF"/>
    <w:rsid w:val="00450B92"/>
    <w:rsid w:val="00450D95"/>
    <w:rsid w:val="0045115F"/>
    <w:rsid w:val="00451546"/>
    <w:rsid w:val="00451739"/>
    <w:rsid w:val="00451FBC"/>
    <w:rsid w:val="0045377A"/>
    <w:rsid w:val="00454D90"/>
    <w:rsid w:val="004555EB"/>
    <w:rsid w:val="00455B3D"/>
    <w:rsid w:val="00462C43"/>
    <w:rsid w:val="00462FC9"/>
    <w:rsid w:val="0046479F"/>
    <w:rsid w:val="00466403"/>
    <w:rsid w:val="00466B0C"/>
    <w:rsid w:val="00472ADF"/>
    <w:rsid w:val="00475B88"/>
    <w:rsid w:val="00476D58"/>
    <w:rsid w:val="004808DF"/>
    <w:rsid w:val="00482B20"/>
    <w:rsid w:val="00482EFE"/>
    <w:rsid w:val="00484D30"/>
    <w:rsid w:val="0048606B"/>
    <w:rsid w:val="004861F8"/>
    <w:rsid w:val="00490E79"/>
    <w:rsid w:val="004921C1"/>
    <w:rsid w:val="0049258D"/>
    <w:rsid w:val="00493C49"/>
    <w:rsid w:val="004940F4"/>
    <w:rsid w:val="00494360"/>
    <w:rsid w:val="00495103"/>
    <w:rsid w:val="004976F8"/>
    <w:rsid w:val="00497CF3"/>
    <w:rsid w:val="004A79AB"/>
    <w:rsid w:val="004B3119"/>
    <w:rsid w:val="004B52AC"/>
    <w:rsid w:val="004B73AF"/>
    <w:rsid w:val="004C20BA"/>
    <w:rsid w:val="004C6326"/>
    <w:rsid w:val="004D1BC6"/>
    <w:rsid w:val="004D33D0"/>
    <w:rsid w:val="004D5C00"/>
    <w:rsid w:val="004D697E"/>
    <w:rsid w:val="004E07F4"/>
    <w:rsid w:val="004E77E0"/>
    <w:rsid w:val="004F0EBF"/>
    <w:rsid w:val="004F1615"/>
    <w:rsid w:val="004F32E6"/>
    <w:rsid w:val="004F4D88"/>
    <w:rsid w:val="004F51F5"/>
    <w:rsid w:val="004F6928"/>
    <w:rsid w:val="004F7C6F"/>
    <w:rsid w:val="00501A0E"/>
    <w:rsid w:val="0050348A"/>
    <w:rsid w:val="0050472C"/>
    <w:rsid w:val="00510779"/>
    <w:rsid w:val="005237A4"/>
    <w:rsid w:val="00525643"/>
    <w:rsid w:val="00532D15"/>
    <w:rsid w:val="0053779C"/>
    <w:rsid w:val="00540135"/>
    <w:rsid w:val="00550F5F"/>
    <w:rsid w:val="005527D7"/>
    <w:rsid w:val="00554945"/>
    <w:rsid w:val="00555CC7"/>
    <w:rsid w:val="005578DE"/>
    <w:rsid w:val="0056035B"/>
    <w:rsid w:val="00561514"/>
    <w:rsid w:val="00561F2C"/>
    <w:rsid w:val="00562FCC"/>
    <w:rsid w:val="005633F6"/>
    <w:rsid w:val="005654EE"/>
    <w:rsid w:val="00565770"/>
    <w:rsid w:val="005670C9"/>
    <w:rsid w:val="00567E33"/>
    <w:rsid w:val="0057625C"/>
    <w:rsid w:val="00580529"/>
    <w:rsid w:val="00583F6D"/>
    <w:rsid w:val="0058464C"/>
    <w:rsid w:val="005848B3"/>
    <w:rsid w:val="00585D93"/>
    <w:rsid w:val="0059231D"/>
    <w:rsid w:val="0059296E"/>
    <w:rsid w:val="00593814"/>
    <w:rsid w:val="005956FE"/>
    <w:rsid w:val="005973E7"/>
    <w:rsid w:val="005A0C6F"/>
    <w:rsid w:val="005A2D8F"/>
    <w:rsid w:val="005A30F8"/>
    <w:rsid w:val="005A4EBE"/>
    <w:rsid w:val="005A5E07"/>
    <w:rsid w:val="005A78F7"/>
    <w:rsid w:val="005B0698"/>
    <w:rsid w:val="005B1E35"/>
    <w:rsid w:val="005B50CC"/>
    <w:rsid w:val="005B6C94"/>
    <w:rsid w:val="005C00DD"/>
    <w:rsid w:val="005C2A0D"/>
    <w:rsid w:val="005C341F"/>
    <w:rsid w:val="005C35D9"/>
    <w:rsid w:val="005C527C"/>
    <w:rsid w:val="005C78A6"/>
    <w:rsid w:val="005D235B"/>
    <w:rsid w:val="005D491E"/>
    <w:rsid w:val="005D5E3E"/>
    <w:rsid w:val="005D5F31"/>
    <w:rsid w:val="005D62B0"/>
    <w:rsid w:val="005E65F3"/>
    <w:rsid w:val="00605E95"/>
    <w:rsid w:val="00606036"/>
    <w:rsid w:val="00607071"/>
    <w:rsid w:val="006128D7"/>
    <w:rsid w:val="00614277"/>
    <w:rsid w:val="00615E78"/>
    <w:rsid w:val="006165F1"/>
    <w:rsid w:val="0062074B"/>
    <w:rsid w:val="00621121"/>
    <w:rsid w:val="006223A5"/>
    <w:rsid w:val="00624AD2"/>
    <w:rsid w:val="00625593"/>
    <w:rsid w:val="0063177D"/>
    <w:rsid w:val="00631E59"/>
    <w:rsid w:val="00633368"/>
    <w:rsid w:val="00646F6E"/>
    <w:rsid w:val="0064736B"/>
    <w:rsid w:val="006528ED"/>
    <w:rsid w:val="00656160"/>
    <w:rsid w:val="00657737"/>
    <w:rsid w:val="00662D9F"/>
    <w:rsid w:val="00667891"/>
    <w:rsid w:val="0067197B"/>
    <w:rsid w:val="00671CF3"/>
    <w:rsid w:val="006728FD"/>
    <w:rsid w:val="0067564B"/>
    <w:rsid w:val="006757DF"/>
    <w:rsid w:val="00680B37"/>
    <w:rsid w:val="00681B33"/>
    <w:rsid w:val="006823C7"/>
    <w:rsid w:val="006842A9"/>
    <w:rsid w:val="006863EC"/>
    <w:rsid w:val="0069401D"/>
    <w:rsid w:val="00694413"/>
    <w:rsid w:val="0069579D"/>
    <w:rsid w:val="00696F6A"/>
    <w:rsid w:val="006A3588"/>
    <w:rsid w:val="006A3D0C"/>
    <w:rsid w:val="006A3D3D"/>
    <w:rsid w:val="006A5175"/>
    <w:rsid w:val="006A5CF4"/>
    <w:rsid w:val="006B0043"/>
    <w:rsid w:val="006B03EE"/>
    <w:rsid w:val="006B0E85"/>
    <w:rsid w:val="006B33A3"/>
    <w:rsid w:val="006B55CE"/>
    <w:rsid w:val="006B60EC"/>
    <w:rsid w:val="006B6A4F"/>
    <w:rsid w:val="006B7963"/>
    <w:rsid w:val="006C07AE"/>
    <w:rsid w:val="006C3C54"/>
    <w:rsid w:val="006C6E56"/>
    <w:rsid w:val="006C77A3"/>
    <w:rsid w:val="006D0314"/>
    <w:rsid w:val="006D0B65"/>
    <w:rsid w:val="006D2568"/>
    <w:rsid w:val="006D3489"/>
    <w:rsid w:val="006D4F62"/>
    <w:rsid w:val="006D65B2"/>
    <w:rsid w:val="006D6EC0"/>
    <w:rsid w:val="006E2849"/>
    <w:rsid w:val="006E6BCF"/>
    <w:rsid w:val="006E7FDC"/>
    <w:rsid w:val="006F1FE0"/>
    <w:rsid w:val="006F37CA"/>
    <w:rsid w:val="006F4486"/>
    <w:rsid w:val="006F4E0B"/>
    <w:rsid w:val="006F56E1"/>
    <w:rsid w:val="006F60E7"/>
    <w:rsid w:val="006F65EB"/>
    <w:rsid w:val="007006B8"/>
    <w:rsid w:val="00702414"/>
    <w:rsid w:val="00703378"/>
    <w:rsid w:val="00703C52"/>
    <w:rsid w:val="00714F62"/>
    <w:rsid w:val="00715730"/>
    <w:rsid w:val="0072011A"/>
    <w:rsid w:val="0072025D"/>
    <w:rsid w:val="00723251"/>
    <w:rsid w:val="0072648A"/>
    <w:rsid w:val="00730162"/>
    <w:rsid w:val="00736BEC"/>
    <w:rsid w:val="00740966"/>
    <w:rsid w:val="00741A3A"/>
    <w:rsid w:val="00741BF9"/>
    <w:rsid w:val="00742081"/>
    <w:rsid w:val="00742B2B"/>
    <w:rsid w:val="00745F15"/>
    <w:rsid w:val="0074686F"/>
    <w:rsid w:val="00752730"/>
    <w:rsid w:val="00752E14"/>
    <w:rsid w:val="007534C6"/>
    <w:rsid w:val="00755754"/>
    <w:rsid w:val="00756E25"/>
    <w:rsid w:val="00760F75"/>
    <w:rsid w:val="00767FF6"/>
    <w:rsid w:val="007708A7"/>
    <w:rsid w:val="00774642"/>
    <w:rsid w:val="00776314"/>
    <w:rsid w:val="0078039E"/>
    <w:rsid w:val="007827EF"/>
    <w:rsid w:val="0078709D"/>
    <w:rsid w:val="00790AD1"/>
    <w:rsid w:val="00791A27"/>
    <w:rsid w:val="007A1269"/>
    <w:rsid w:val="007A2B5C"/>
    <w:rsid w:val="007A525D"/>
    <w:rsid w:val="007A533D"/>
    <w:rsid w:val="007A5B62"/>
    <w:rsid w:val="007A63E6"/>
    <w:rsid w:val="007B2007"/>
    <w:rsid w:val="007B369D"/>
    <w:rsid w:val="007B51E5"/>
    <w:rsid w:val="007B683C"/>
    <w:rsid w:val="007B6D6E"/>
    <w:rsid w:val="007C0DD5"/>
    <w:rsid w:val="007C10B8"/>
    <w:rsid w:val="007C234B"/>
    <w:rsid w:val="007C25AB"/>
    <w:rsid w:val="007C50F5"/>
    <w:rsid w:val="007C79A8"/>
    <w:rsid w:val="007D0B81"/>
    <w:rsid w:val="007D5444"/>
    <w:rsid w:val="007D6DFD"/>
    <w:rsid w:val="007E0C99"/>
    <w:rsid w:val="007E56D9"/>
    <w:rsid w:val="007E62DB"/>
    <w:rsid w:val="007E66EB"/>
    <w:rsid w:val="007E7DC9"/>
    <w:rsid w:val="007F1BC4"/>
    <w:rsid w:val="007F2200"/>
    <w:rsid w:val="007F321E"/>
    <w:rsid w:val="007F4FAE"/>
    <w:rsid w:val="007F6720"/>
    <w:rsid w:val="00801EA7"/>
    <w:rsid w:val="008025FB"/>
    <w:rsid w:val="00804CB4"/>
    <w:rsid w:val="00810F5A"/>
    <w:rsid w:val="00811598"/>
    <w:rsid w:val="008126EB"/>
    <w:rsid w:val="008142FA"/>
    <w:rsid w:val="00815B73"/>
    <w:rsid w:val="00820D44"/>
    <w:rsid w:val="0082396A"/>
    <w:rsid w:val="00825ED8"/>
    <w:rsid w:val="00826DF8"/>
    <w:rsid w:val="008301D9"/>
    <w:rsid w:val="00832D5A"/>
    <w:rsid w:val="00832E5D"/>
    <w:rsid w:val="00833631"/>
    <w:rsid w:val="0083380D"/>
    <w:rsid w:val="00833A69"/>
    <w:rsid w:val="00834207"/>
    <w:rsid w:val="00836823"/>
    <w:rsid w:val="0084265F"/>
    <w:rsid w:val="00847093"/>
    <w:rsid w:val="008477EF"/>
    <w:rsid w:val="00847957"/>
    <w:rsid w:val="00847D41"/>
    <w:rsid w:val="00851C9E"/>
    <w:rsid w:val="008544CE"/>
    <w:rsid w:val="008645E3"/>
    <w:rsid w:val="00871F30"/>
    <w:rsid w:val="00874D01"/>
    <w:rsid w:val="008757F6"/>
    <w:rsid w:val="0087716A"/>
    <w:rsid w:val="00877CA9"/>
    <w:rsid w:val="00877F50"/>
    <w:rsid w:val="008805A6"/>
    <w:rsid w:val="0088107C"/>
    <w:rsid w:val="0088264D"/>
    <w:rsid w:val="00882FE3"/>
    <w:rsid w:val="0088504E"/>
    <w:rsid w:val="0088555E"/>
    <w:rsid w:val="00885704"/>
    <w:rsid w:val="00887765"/>
    <w:rsid w:val="00891B88"/>
    <w:rsid w:val="00893302"/>
    <w:rsid w:val="00893919"/>
    <w:rsid w:val="0089407B"/>
    <w:rsid w:val="00894B9F"/>
    <w:rsid w:val="008972FF"/>
    <w:rsid w:val="008A06B5"/>
    <w:rsid w:val="008A0EED"/>
    <w:rsid w:val="008A16CD"/>
    <w:rsid w:val="008A3ADC"/>
    <w:rsid w:val="008A41A1"/>
    <w:rsid w:val="008A5F45"/>
    <w:rsid w:val="008B0A2D"/>
    <w:rsid w:val="008B51B1"/>
    <w:rsid w:val="008B56A3"/>
    <w:rsid w:val="008B6F6F"/>
    <w:rsid w:val="008C118B"/>
    <w:rsid w:val="008C1FBD"/>
    <w:rsid w:val="008D0080"/>
    <w:rsid w:val="008D126C"/>
    <w:rsid w:val="008D3C8E"/>
    <w:rsid w:val="008D3D0E"/>
    <w:rsid w:val="008D5898"/>
    <w:rsid w:val="008E0BA0"/>
    <w:rsid w:val="008E5C3B"/>
    <w:rsid w:val="008E7002"/>
    <w:rsid w:val="008F0612"/>
    <w:rsid w:val="008F223A"/>
    <w:rsid w:val="00903D9F"/>
    <w:rsid w:val="00907924"/>
    <w:rsid w:val="009105DA"/>
    <w:rsid w:val="009111F4"/>
    <w:rsid w:val="00914825"/>
    <w:rsid w:val="00915F3F"/>
    <w:rsid w:val="00915FFC"/>
    <w:rsid w:val="00917283"/>
    <w:rsid w:val="00924D07"/>
    <w:rsid w:val="009252FF"/>
    <w:rsid w:val="009276B7"/>
    <w:rsid w:val="0092795F"/>
    <w:rsid w:val="00934F7D"/>
    <w:rsid w:val="009403F0"/>
    <w:rsid w:val="00941C8A"/>
    <w:rsid w:val="00942FC9"/>
    <w:rsid w:val="009528F8"/>
    <w:rsid w:val="009556BB"/>
    <w:rsid w:val="00955C9E"/>
    <w:rsid w:val="00960B95"/>
    <w:rsid w:val="00961086"/>
    <w:rsid w:val="0096245E"/>
    <w:rsid w:val="00962E56"/>
    <w:rsid w:val="00963E3A"/>
    <w:rsid w:val="00965A39"/>
    <w:rsid w:val="00966611"/>
    <w:rsid w:val="00966D63"/>
    <w:rsid w:val="009673C8"/>
    <w:rsid w:val="00974C7E"/>
    <w:rsid w:val="00981D96"/>
    <w:rsid w:val="00983FF2"/>
    <w:rsid w:val="009850A4"/>
    <w:rsid w:val="00986B6F"/>
    <w:rsid w:val="0099012D"/>
    <w:rsid w:val="009906EC"/>
    <w:rsid w:val="009915C7"/>
    <w:rsid w:val="009924D1"/>
    <w:rsid w:val="00993573"/>
    <w:rsid w:val="0099499B"/>
    <w:rsid w:val="0099630F"/>
    <w:rsid w:val="00996E26"/>
    <w:rsid w:val="009A0419"/>
    <w:rsid w:val="009A3527"/>
    <w:rsid w:val="009A4CAB"/>
    <w:rsid w:val="009B2563"/>
    <w:rsid w:val="009B25D9"/>
    <w:rsid w:val="009B4341"/>
    <w:rsid w:val="009B777B"/>
    <w:rsid w:val="009C0CC8"/>
    <w:rsid w:val="009C2188"/>
    <w:rsid w:val="009C38BA"/>
    <w:rsid w:val="009C5144"/>
    <w:rsid w:val="009C62EB"/>
    <w:rsid w:val="009C781F"/>
    <w:rsid w:val="009D5362"/>
    <w:rsid w:val="009D53B4"/>
    <w:rsid w:val="009D5A5C"/>
    <w:rsid w:val="009E0608"/>
    <w:rsid w:val="009E11A2"/>
    <w:rsid w:val="009E1345"/>
    <w:rsid w:val="009E222F"/>
    <w:rsid w:val="009E2535"/>
    <w:rsid w:val="009E7035"/>
    <w:rsid w:val="009F0CAD"/>
    <w:rsid w:val="009F6E2D"/>
    <w:rsid w:val="00A011E5"/>
    <w:rsid w:val="00A0212E"/>
    <w:rsid w:val="00A06B01"/>
    <w:rsid w:val="00A13BE5"/>
    <w:rsid w:val="00A14771"/>
    <w:rsid w:val="00A22E7A"/>
    <w:rsid w:val="00A271D2"/>
    <w:rsid w:val="00A34B37"/>
    <w:rsid w:val="00A34DE0"/>
    <w:rsid w:val="00A37654"/>
    <w:rsid w:val="00A4356D"/>
    <w:rsid w:val="00A52FCE"/>
    <w:rsid w:val="00A57898"/>
    <w:rsid w:val="00A629E7"/>
    <w:rsid w:val="00A7093B"/>
    <w:rsid w:val="00A7454E"/>
    <w:rsid w:val="00A747C4"/>
    <w:rsid w:val="00A765DB"/>
    <w:rsid w:val="00A81C89"/>
    <w:rsid w:val="00A81FF5"/>
    <w:rsid w:val="00A86212"/>
    <w:rsid w:val="00A86E6C"/>
    <w:rsid w:val="00A87471"/>
    <w:rsid w:val="00A95247"/>
    <w:rsid w:val="00A95523"/>
    <w:rsid w:val="00A95FA5"/>
    <w:rsid w:val="00A96BB1"/>
    <w:rsid w:val="00AA22F6"/>
    <w:rsid w:val="00AA296C"/>
    <w:rsid w:val="00AA3C46"/>
    <w:rsid w:val="00AA3E74"/>
    <w:rsid w:val="00AB15A5"/>
    <w:rsid w:val="00AB26C2"/>
    <w:rsid w:val="00AB3DF4"/>
    <w:rsid w:val="00AB68AC"/>
    <w:rsid w:val="00AB7596"/>
    <w:rsid w:val="00AC24C5"/>
    <w:rsid w:val="00AC26A1"/>
    <w:rsid w:val="00AC397E"/>
    <w:rsid w:val="00AC4142"/>
    <w:rsid w:val="00AC494E"/>
    <w:rsid w:val="00AC6289"/>
    <w:rsid w:val="00AD6F5F"/>
    <w:rsid w:val="00AE177D"/>
    <w:rsid w:val="00AE4C51"/>
    <w:rsid w:val="00AF48C6"/>
    <w:rsid w:val="00AF7400"/>
    <w:rsid w:val="00AF769A"/>
    <w:rsid w:val="00B007C5"/>
    <w:rsid w:val="00B012E8"/>
    <w:rsid w:val="00B01433"/>
    <w:rsid w:val="00B02CAF"/>
    <w:rsid w:val="00B032BC"/>
    <w:rsid w:val="00B0346E"/>
    <w:rsid w:val="00B03B32"/>
    <w:rsid w:val="00B03D1A"/>
    <w:rsid w:val="00B073BE"/>
    <w:rsid w:val="00B07E6B"/>
    <w:rsid w:val="00B11429"/>
    <w:rsid w:val="00B11436"/>
    <w:rsid w:val="00B11F2D"/>
    <w:rsid w:val="00B123A7"/>
    <w:rsid w:val="00B1369F"/>
    <w:rsid w:val="00B16E6E"/>
    <w:rsid w:val="00B21EC5"/>
    <w:rsid w:val="00B30CC3"/>
    <w:rsid w:val="00B3512A"/>
    <w:rsid w:val="00B36258"/>
    <w:rsid w:val="00B41559"/>
    <w:rsid w:val="00B416BE"/>
    <w:rsid w:val="00B4184F"/>
    <w:rsid w:val="00B4330B"/>
    <w:rsid w:val="00B46418"/>
    <w:rsid w:val="00B511BB"/>
    <w:rsid w:val="00B51712"/>
    <w:rsid w:val="00B53BD1"/>
    <w:rsid w:val="00B54954"/>
    <w:rsid w:val="00B57F88"/>
    <w:rsid w:val="00B61945"/>
    <w:rsid w:val="00B61BBE"/>
    <w:rsid w:val="00B6322C"/>
    <w:rsid w:val="00B642BF"/>
    <w:rsid w:val="00B64D6C"/>
    <w:rsid w:val="00B67CC3"/>
    <w:rsid w:val="00B7208C"/>
    <w:rsid w:val="00B735A4"/>
    <w:rsid w:val="00B8361D"/>
    <w:rsid w:val="00B9068D"/>
    <w:rsid w:val="00B918FC"/>
    <w:rsid w:val="00B93E85"/>
    <w:rsid w:val="00B94E87"/>
    <w:rsid w:val="00B96AD7"/>
    <w:rsid w:val="00BA34EC"/>
    <w:rsid w:val="00BA66E7"/>
    <w:rsid w:val="00BA6F81"/>
    <w:rsid w:val="00BA7805"/>
    <w:rsid w:val="00BB7F41"/>
    <w:rsid w:val="00BC0D4F"/>
    <w:rsid w:val="00BD2DC6"/>
    <w:rsid w:val="00BD4E0B"/>
    <w:rsid w:val="00BD594E"/>
    <w:rsid w:val="00BD6997"/>
    <w:rsid w:val="00BD6C66"/>
    <w:rsid w:val="00BE1239"/>
    <w:rsid w:val="00BE4DCE"/>
    <w:rsid w:val="00BE759D"/>
    <w:rsid w:val="00BF3F05"/>
    <w:rsid w:val="00BF78F0"/>
    <w:rsid w:val="00C01695"/>
    <w:rsid w:val="00C01AE3"/>
    <w:rsid w:val="00C03551"/>
    <w:rsid w:val="00C036F6"/>
    <w:rsid w:val="00C0481D"/>
    <w:rsid w:val="00C10F0C"/>
    <w:rsid w:val="00C15E3C"/>
    <w:rsid w:val="00C20E7F"/>
    <w:rsid w:val="00C21E14"/>
    <w:rsid w:val="00C27CAA"/>
    <w:rsid w:val="00C31FBB"/>
    <w:rsid w:val="00C32725"/>
    <w:rsid w:val="00C35AC7"/>
    <w:rsid w:val="00C40FD1"/>
    <w:rsid w:val="00C420AD"/>
    <w:rsid w:val="00C42EF8"/>
    <w:rsid w:val="00C51C78"/>
    <w:rsid w:val="00C520B3"/>
    <w:rsid w:val="00C526CF"/>
    <w:rsid w:val="00C52CD6"/>
    <w:rsid w:val="00C52F0E"/>
    <w:rsid w:val="00C53385"/>
    <w:rsid w:val="00C541F7"/>
    <w:rsid w:val="00C54EA6"/>
    <w:rsid w:val="00C550B2"/>
    <w:rsid w:val="00C55370"/>
    <w:rsid w:val="00C562FB"/>
    <w:rsid w:val="00C70166"/>
    <w:rsid w:val="00C71785"/>
    <w:rsid w:val="00C721B1"/>
    <w:rsid w:val="00C72339"/>
    <w:rsid w:val="00C80ACE"/>
    <w:rsid w:val="00C80E35"/>
    <w:rsid w:val="00C81CD4"/>
    <w:rsid w:val="00C83899"/>
    <w:rsid w:val="00C875D1"/>
    <w:rsid w:val="00C902AF"/>
    <w:rsid w:val="00C9030F"/>
    <w:rsid w:val="00C93A10"/>
    <w:rsid w:val="00C94FD5"/>
    <w:rsid w:val="00C95AAA"/>
    <w:rsid w:val="00C9756B"/>
    <w:rsid w:val="00CA314C"/>
    <w:rsid w:val="00CB6953"/>
    <w:rsid w:val="00CB7206"/>
    <w:rsid w:val="00CC40EA"/>
    <w:rsid w:val="00CC4D2E"/>
    <w:rsid w:val="00CC522D"/>
    <w:rsid w:val="00CC5B96"/>
    <w:rsid w:val="00CC754E"/>
    <w:rsid w:val="00CC7FE2"/>
    <w:rsid w:val="00CD00F8"/>
    <w:rsid w:val="00CD20A6"/>
    <w:rsid w:val="00CE0614"/>
    <w:rsid w:val="00CE236C"/>
    <w:rsid w:val="00CE4D12"/>
    <w:rsid w:val="00CE4FB4"/>
    <w:rsid w:val="00CE782E"/>
    <w:rsid w:val="00CE7DE6"/>
    <w:rsid w:val="00CF14A1"/>
    <w:rsid w:val="00CF33A6"/>
    <w:rsid w:val="00CF3AB0"/>
    <w:rsid w:val="00CF4064"/>
    <w:rsid w:val="00CF4368"/>
    <w:rsid w:val="00CF62C4"/>
    <w:rsid w:val="00CF7FFB"/>
    <w:rsid w:val="00D02336"/>
    <w:rsid w:val="00D04EA8"/>
    <w:rsid w:val="00D04FA2"/>
    <w:rsid w:val="00D05C3D"/>
    <w:rsid w:val="00D06CF3"/>
    <w:rsid w:val="00D0718F"/>
    <w:rsid w:val="00D07B57"/>
    <w:rsid w:val="00D13BA6"/>
    <w:rsid w:val="00D14F4B"/>
    <w:rsid w:val="00D22B56"/>
    <w:rsid w:val="00D24DCA"/>
    <w:rsid w:val="00D27F78"/>
    <w:rsid w:val="00D30314"/>
    <w:rsid w:val="00D31296"/>
    <w:rsid w:val="00D354DC"/>
    <w:rsid w:val="00D356E2"/>
    <w:rsid w:val="00D406E9"/>
    <w:rsid w:val="00D41A11"/>
    <w:rsid w:val="00D42D30"/>
    <w:rsid w:val="00D42E6A"/>
    <w:rsid w:val="00D47D77"/>
    <w:rsid w:val="00D50D8E"/>
    <w:rsid w:val="00D51FB6"/>
    <w:rsid w:val="00D54406"/>
    <w:rsid w:val="00D55C3A"/>
    <w:rsid w:val="00D602B2"/>
    <w:rsid w:val="00D61627"/>
    <w:rsid w:val="00D62829"/>
    <w:rsid w:val="00D62C1E"/>
    <w:rsid w:val="00D66B95"/>
    <w:rsid w:val="00D701F3"/>
    <w:rsid w:val="00D725A7"/>
    <w:rsid w:val="00D72FC9"/>
    <w:rsid w:val="00D7329D"/>
    <w:rsid w:val="00D74BA5"/>
    <w:rsid w:val="00D80878"/>
    <w:rsid w:val="00D812A8"/>
    <w:rsid w:val="00D83057"/>
    <w:rsid w:val="00D86FDF"/>
    <w:rsid w:val="00D90544"/>
    <w:rsid w:val="00D91B0B"/>
    <w:rsid w:val="00D91DEC"/>
    <w:rsid w:val="00D9249D"/>
    <w:rsid w:val="00D94B94"/>
    <w:rsid w:val="00D94BA1"/>
    <w:rsid w:val="00D950DE"/>
    <w:rsid w:val="00D95B85"/>
    <w:rsid w:val="00DA0765"/>
    <w:rsid w:val="00DA383F"/>
    <w:rsid w:val="00DA4524"/>
    <w:rsid w:val="00DB2078"/>
    <w:rsid w:val="00DB32D3"/>
    <w:rsid w:val="00DB53E7"/>
    <w:rsid w:val="00DB59B1"/>
    <w:rsid w:val="00DB6341"/>
    <w:rsid w:val="00DC0B5B"/>
    <w:rsid w:val="00DC28EC"/>
    <w:rsid w:val="00DC3A52"/>
    <w:rsid w:val="00DD058E"/>
    <w:rsid w:val="00DD17BE"/>
    <w:rsid w:val="00DD2B1D"/>
    <w:rsid w:val="00DD3B74"/>
    <w:rsid w:val="00DD556F"/>
    <w:rsid w:val="00DD620D"/>
    <w:rsid w:val="00DD6959"/>
    <w:rsid w:val="00DD7F15"/>
    <w:rsid w:val="00DE07C1"/>
    <w:rsid w:val="00DE0BC2"/>
    <w:rsid w:val="00DE61FF"/>
    <w:rsid w:val="00DE666C"/>
    <w:rsid w:val="00DF49C6"/>
    <w:rsid w:val="00DF4A4A"/>
    <w:rsid w:val="00DF72ED"/>
    <w:rsid w:val="00E02EF6"/>
    <w:rsid w:val="00E032EA"/>
    <w:rsid w:val="00E03FB9"/>
    <w:rsid w:val="00E04650"/>
    <w:rsid w:val="00E06602"/>
    <w:rsid w:val="00E10F52"/>
    <w:rsid w:val="00E224BF"/>
    <w:rsid w:val="00E2474A"/>
    <w:rsid w:val="00E30765"/>
    <w:rsid w:val="00E3480C"/>
    <w:rsid w:val="00E35AB5"/>
    <w:rsid w:val="00E35B29"/>
    <w:rsid w:val="00E40241"/>
    <w:rsid w:val="00E40941"/>
    <w:rsid w:val="00E426CF"/>
    <w:rsid w:val="00E43D04"/>
    <w:rsid w:val="00E44A0F"/>
    <w:rsid w:val="00E450D0"/>
    <w:rsid w:val="00E452AF"/>
    <w:rsid w:val="00E5242A"/>
    <w:rsid w:val="00E5266A"/>
    <w:rsid w:val="00E57536"/>
    <w:rsid w:val="00E629CA"/>
    <w:rsid w:val="00E647FA"/>
    <w:rsid w:val="00E64CFE"/>
    <w:rsid w:val="00E6785A"/>
    <w:rsid w:val="00E725C0"/>
    <w:rsid w:val="00E74A27"/>
    <w:rsid w:val="00E76181"/>
    <w:rsid w:val="00E771A5"/>
    <w:rsid w:val="00E808D1"/>
    <w:rsid w:val="00E86449"/>
    <w:rsid w:val="00E9118A"/>
    <w:rsid w:val="00EA14D8"/>
    <w:rsid w:val="00EA23FA"/>
    <w:rsid w:val="00EA4270"/>
    <w:rsid w:val="00EA4E69"/>
    <w:rsid w:val="00EB032E"/>
    <w:rsid w:val="00EB2D7A"/>
    <w:rsid w:val="00EB76DA"/>
    <w:rsid w:val="00EC5349"/>
    <w:rsid w:val="00EC7AAC"/>
    <w:rsid w:val="00EC7F35"/>
    <w:rsid w:val="00ED0D7C"/>
    <w:rsid w:val="00ED457C"/>
    <w:rsid w:val="00ED6A99"/>
    <w:rsid w:val="00ED7749"/>
    <w:rsid w:val="00EE5792"/>
    <w:rsid w:val="00EE5BC9"/>
    <w:rsid w:val="00EF5169"/>
    <w:rsid w:val="00EF522F"/>
    <w:rsid w:val="00EF57F1"/>
    <w:rsid w:val="00F10FC9"/>
    <w:rsid w:val="00F11C1C"/>
    <w:rsid w:val="00F1268A"/>
    <w:rsid w:val="00F235F3"/>
    <w:rsid w:val="00F26119"/>
    <w:rsid w:val="00F26327"/>
    <w:rsid w:val="00F3089D"/>
    <w:rsid w:val="00F33738"/>
    <w:rsid w:val="00F34488"/>
    <w:rsid w:val="00F34943"/>
    <w:rsid w:val="00F4097C"/>
    <w:rsid w:val="00F41452"/>
    <w:rsid w:val="00F47830"/>
    <w:rsid w:val="00F51B74"/>
    <w:rsid w:val="00F54582"/>
    <w:rsid w:val="00F555B7"/>
    <w:rsid w:val="00F6004E"/>
    <w:rsid w:val="00F63FB8"/>
    <w:rsid w:val="00F65CFA"/>
    <w:rsid w:val="00F65EBD"/>
    <w:rsid w:val="00F700F5"/>
    <w:rsid w:val="00F758CC"/>
    <w:rsid w:val="00F759CF"/>
    <w:rsid w:val="00F83D18"/>
    <w:rsid w:val="00F842B1"/>
    <w:rsid w:val="00F85349"/>
    <w:rsid w:val="00F8627E"/>
    <w:rsid w:val="00F9153E"/>
    <w:rsid w:val="00F979A2"/>
    <w:rsid w:val="00F97BD7"/>
    <w:rsid w:val="00FA092C"/>
    <w:rsid w:val="00FA0999"/>
    <w:rsid w:val="00FA2441"/>
    <w:rsid w:val="00FA26D6"/>
    <w:rsid w:val="00FA32C3"/>
    <w:rsid w:val="00FA3DA9"/>
    <w:rsid w:val="00FA4C01"/>
    <w:rsid w:val="00FA6D59"/>
    <w:rsid w:val="00FB008B"/>
    <w:rsid w:val="00FB2AA6"/>
    <w:rsid w:val="00FB3686"/>
    <w:rsid w:val="00FB36C2"/>
    <w:rsid w:val="00FB4C0D"/>
    <w:rsid w:val="00FB53E3"/>
    <w:rsid w:val="00FB606B"/>
    <w:rsid w:val="00FB6F42"/>
    <w:rsid w:val="00FB7D11"/>
    <w:rsid w:val="00FC2AA3"/>
    <w:rsid w:val="00FC64C2"/>
    <w:rsid w:val="00FC71F2"/>
    <w:rsid w:val="00FD281B"/>
    <w:rsid w:val="00FD2E46"/>
    <w:rsid w:val="00FD3172"/>
    <w:rsid w:val="00FD49FB"/>
    <w:rsid w:val="00FD5B72"/>
    <w:rsid w:val="00FD6D2C"/>
    <w:rsid w:val="00FE0565"/>
    <w:rsid w:val="00FE1CCC"/>
    <w:rsid w:val="00FE4130"/>
    <w:rsid w:val="00FF0D67"/>
    <w:rsid w:val="00FF370F"/>
    <w:rsid w:val="00FF7F74"/>
    <w:rsid w:val="299F2801"/>
    <w:rsid w:val="40714B90"/>
    <w:rsid w:val="599A38A6"/>
    <w:rsid w:val="743EDC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48ECBE"/>
  <w15:docId w15:val="{A6B010B3-17C0-4C61-8E2D-754C8030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C69"/>
    <w:pPr>
      <w:spacing w:before="120" w:after="120" w:line="240" w:lineRule="exact"/>
    </w:pPr>
    <w:rPr>
      <w:rFonts w:cs="Arial"/>
      <w:color w:val="262C30" w:themeColor="text2"/>
    </w:rPr>
  </w:style>
  <w:style w:type="paragraph" w:styleId="Heading1">
    <w:name w:val="heading 1"/>
    <w:aliases w:val="Heading 1 Numbered"/>
    <w:basedOn w:val="Normal"/>
    <w:next w:val="Normal"/>
    <w:link w:val="Heading1Char"/>
    <w:autoRedefine/>
    <w:uiPriority w:val="9"/>
    <w:qFormat/>
    <w:rsid w:val="00847D41"/>
    <w:pPr>
      <w:keepNext/>
      <w:numPr>
        <w:numId w:val="5"/>
      </w:numPr>
      <w:spacing w:before="360" w:after="240" w:line="240" w:lineRule="auto"/>
      <w:ind w:left="709" w:hanging="709"/>
      <w:outlineLvl w:val="0"/>
    </w:pPr>
    <w:rPr>
      <w:rFonts w:asciiTheme="majorHAnsi" w:eastAsiaTheme="majorEastAsia" w:hAnsiTheme="majorHAnsi"/>
      <w:b/>
      <w:bCs/>
      <w:color w:val="458EB8" w:themeColor="accent1"/>
      <w:sz w:val="28"/>
      <w:szCs w:val="28"/>
    </w:rPr>
  </w:style>
  <w:style w:type="paragraph" w:styleId="Heading2">
    <w:name w:val="heading 2"/>
    <w:aliases w:val="Heading 2 Numbered"/>
    <w:next w:val="Normal"/>
    <w:link w:val="Heading2Char"/>
    <w:autoRedefine/>
    <w:uiPriority w:val="9"/>
    <w:unhideWhenUsed/>
    <w:qFormat/>
    <w:rsid w:val="008645E3"/>
    <w:pPr>
      <w:keepLines/>
      <w:numPr>
        <w:ilvl w:val="1"/>
        <w:numId w:val="5"/>
      </w:numPr>
      <w:spacing w:before="120" w:after="120"/>
      <w:ind w:left="709" w:hanging="709"/>
      <w:jc w:val="both"/>
      <w:outlineLvl w:val="1"/>
    </w:pPr>
    <w:rPr>
      <w:rFonts w:cs="Arial"/>
      <w:bCs/>
    </w:rPr>
  </w:style>
  <w:style w:type="paragraph" w:styleId="Heading3">
    <w:name w:val="heading 3"/>
    <w:aliases w:val="Heading 3 Numbered"/>
    <w:basedOn w:val="Normal"/>
    <w:next w:val="Normal"/>
    <w:link w:val="Heading3Char"/>
    <w:autoRedefine/>
    <w:uiPriority w:val="9"/>
    <w:unhideWhenUsed/>
    <w:qFormat/>
    <w:rsid w:val="000D0FD7"/>
    <w:pPr>
      <w:numPr>
        <w:numId w:val="20"/>
      </w:numPr>
      <w:spacing w:line="276" w:lineRule="auto"/>
      <w:ind w:left="1418" w:hanging="709"/>
      <w:jc w:val="both"/>
      <w:outlineLvl w:val="2"/>
    </w:pPr>
    <w:rPr>
      <w:color w:val="auto"/>
    </w:rPr>
  </w:style>
  <w:style w:type="paragraph" w:styleId="Heading4">
    <w:name w:val="heading 4"/>
    <w:basedOn w:val="Normal"/>
    <w:next w:val="Normal"/>
    <w:link w:val="Heading4Char"/>
    <w:uiPriority w:val="9"/>
    <w:semiHidden/>
    <w:unhideWhenUsed/>
    <w:rsid w:val="00AC4142"/>
    <w:pPr>
      <w:keepNext/>
      <w:keepLines/>
      <w:spacing w:before="40" w:after="0"/>
      <w:outlineLvl w:val="3"/>
    </w:pPr>
    <w:rPr>
      <w:rFonts w:asciiTheme="majorHAnsi" w:eastAsiaTheme="majorEastAsia" w:hAnsiTheme="majorHAnsi"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815B73"/>
    <w:pPr>
      <w:spacing w:before="0" w:after="0" w:line="240" w:lineRule="auto"/>
    </w:pPr>
    <w:rPr>
      <w:sz w:val="16"/>
      <w:szCs w:val="20"/>
    </w:rPr>
  </w:style>
  <w:style w:type="paragraph" w:styleId="List">
    <w:name w:val="List"/>
    <w:basedOn w:val="Normal"/>
    <w:uiPriority w:val="99"/>
    <w:semiHidden/>
    <w:unhideWhenUsed/>
    <w:rsid w:val="00450B92"/>
    <w:pPr>
      <w:ind w:left="283" w:hanging="283"/>
      <w:contextualSpacing/>
    </w:pPr>
  </w:style>
  <w:style w:type="character" w:customStyle="1" w:styleId="Heading4Char">
    <w:name w:val="Heading 4 Char"/>
    <w:basedOn w:val="DefaultParagraphFont"/>
    <w:link w:val="Heading4"/>
    <w:uiPriority w:val="9"/>
    <w:semiHidden/>
    <w:rsid w:val="00AC4142"/>
    <w:rPr>
      <w:rFonts w:asciiTheme="majorHAnsi" w:eastAsiaTheme="majorEastAsia" w:hAnsiTheme="majorHAnsi" w:cstheme="majorBidi"/>
      <w:b/>
      <w:iCs/>
      <w:color w:val="000000" w:themeColor="text1"/>
    </w:rPr>
  </w:style>
  <w:style w:type="paragraph" w:styleId="ListParagraph">
    <w:name w:val="List Paragraph"/>
    <w:aliases w:val="Body Text List Paragraph"/>
    <w:basedOn w:val="Normal"/>
    <w:autoRedefine/>
    <w:uiPriority w:val="34"/>
    <w:qFormat/>
    <w:rsid w:val="006F37CA"/>
    <w:pPr>
      <w:numPr>
        <w:numId w:val="2"/>
      </w:numPr>
      <w:spacing w:line="276" w:lineRule="auto"/>
      <w:ind w:left="1276" w:hanging="567"/>
      <w:jc w:val="both"/>
    </w:pPr>
    <w:rPr>
      <w:color w:val="auto"/>
    </w:rPr>
  </w:style>
  <w:style w:type="character" w:customStyle="1" w:styleId="FootnoteTextChar">
    <w:name w:val="Footnote Text Char"/>
    <w:basedOn w:val="DefaultParagraphFont"/>
    <w:link w:val="FootnoteText"/>
    <w:semiHidden/>
    <w:rsid w:val="00815B73"/>
    <w:rPr>
      <w:rFonts w:cs="Arial"/>
      <w:color w:val="262C30" w:themeColor="text2"/>
      <w:sz w:val="16"/>
      <w:szCs w:val="20"/>
    </w:rPr>
  </w:style>
  <w:style w:type="numbering" w:customStyle="1" w:styleId="CurrentList7">
    <w:name w:val="Current List7"/>
    <w:uiPriority w:val="99"/>
    <w:rsid w:val="00825ED8"/>
    <w:pPr>
      <w:numPr>
        <w:numId w:val="18"/>
      </w:numPr>
    </w:pPr>
  </w:style>
  <w:style w:type="paragraph" w:styleId="Footer">
    <w:name w:val="footer"/>
    <w:basedOn w:val="Normal"/>
    <w:link w:val="FooterChar"/>
    <w:uiPriority w:val="99"/>
    <w:unhideWhenUsed/>
    <w:rsid w:val="0013692E"/>
    <w:pPr>
      <w:tabs>
        <w:tab w:val="center" w:pos="4513"/>
        <w:tab w:val="right" w:pos="9026"/>
      </w:tabs>
      <w:spacing w:after="0"/>
      <w:jc w:val="right"/>
    </w:pPr>
    <w:rPr>
      <w:sz w:val="18"/>
    </w:rPr>
  </w:style>
  <w:style w:type="character" w:customStyle="1" w:styleId="FooterChar">
    <w:name w:val="Footer Char"/>
    <w:basedOn w:val="DefaultParagraphFont"/>
    <w:link w:val="Footer"/>
    <w:uiPriority w:val="99"/>
    <w:rsid w:val="0013692E"/>
    <w:rPr>
      <w:rFonts w:cs="Arial"/>
      <w:color w:val="262C30" w:themeColor="text2"/>
      <w:sz w:val="18"/>
    </w:rPr>
  </w:style>
  <w:style w:type="character" w:styleId="Hyperlink">
    <w:name w:val="Hyperlink"/>
    <w:basedOn w:val="DefaultParagraphFont"/>
    <w:uiPriority w:val="99"/>
    <w:rsid w:val="00AC4142"/>
    <w:rPr>
      <w:color w:val="458EB8" w:themeColor="accent1"/>
      <w:u w:val="single"/>
    </w:rPr>
  </w:style>
  <w:style w:type="table" w:styleId="TableGrid">
    <w:name w:val="Table Grid"/>
    <w:basedOn w:val="TableNormal"/>
    <w:uiPriority w:val="59"/>
    <w:rsid w:val="00E3480C"/>
    <w:pPr>
      <w:spacing w:after="0" w:line="240" w:lineRule="auto"/>
    </w:pPr>
    <w:rPr>
      <w:rFonts w:ascii="Arial" w:hAnsi="Arial"/>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032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032E"/>
    <w:rPr>
      <w:rFonts w:ascii="Tahoma" w:hAnsi="Tahoma" w:cs="Tahoma"/>
      <w:sz w:val="16"/>
      <w:szCs w:val="16"/>
    </w:rPr>
  </w:style>
  <w:style w:type="character" w:customStyle="1" w:styleId="Heading1Char">
    <w:name w:val="Heading 1 Char"/>
    <w:aliases w:val="Heading 1 Numbered Char"/>
    <w:basedOn w:val="DefaultParagraphFont"/>
    <w:link w:val="Heading1"/>
    <w:uiPriority w:val="9"/>
    <w:rsid w:val="00847D41"/>
    <w:rPr>
      <w:rFonts w:asciiTheme="majorHAnsi" w:eastAsiaTheme="majorEastAsia" w:hAnsiTheme="majorHAnsi" w:cs="Arial"/>
      <w:b/>
      <w:bCs/>
      <w:color w:val="458EB8" w:themeColor="accent1"/>
      <w:sz w:val="28"/>
      <w:szCs w:val="28"/>
    </w:rPr>
  </w:style>
  <w:style w:type="paragraph" w:styleId="TOCHeading">
    <w:name w:val="TOC Heading"/>
    <w:basedOn w:val="Heading1"/>
    <w:next w:val="Normal"/>
    <w:uiPriority w:val="39"/>
    <w:unhideWhenUsed/>
    <w:rsid w:val="00825ED8"/>
    <w:pPr>
      <w:numPr>
        <w:numId w:val="0"/>
      </w:numPr>
      <w:outlineLvl w:val="9"/>
    </w:pPr>
    <w:rPr>
      <w:sz w:val="36"/>
      <w:lang w:val="en-US" w:eastAsia="ja-JP"/>
    </w:rPr>
  </w:style>
  <w:style w:type="paragraph" w:styleId="TOC1">
    <w:name w:val="toc 1"/>
    <w:basedOn w:val="Normal"/>
    <w:next w:val="Normal"/>
    <w:autoRedefine/>
    <w:uiPriority w:val="39"/>
    <w:unhideWhenUsed/>
    <w:rsid w:val="00825ED8"/>
    <w:pPr>
      <w:tabs>
        <w:tab w:val="left" w:pos="440"/>
        <w:tab w:val="right" w:leader="dot" w:pos="9638"/>
      </w:tabs>
      <w:spacing w:after="100"/>
    </w:pPr>
  </w:style>
  <w:style w:type="numbering" w:customStyle="1" w:styleId="CurrentList8">
    <w:name w:val="Current List8"/>
    <w:uiPriority w:val="99"/>
    <w:rsid w:val="00825ED8"/>
    <w:pPr>
      <w:numPr>
        <w:numId w:val="19"/>
      </w:numPr>
    </w:pPr>
  </w:style>
  <w:style w:type="table" w:styleId="TableGridLight">
    <w:name w:val="Grid Table Light"/>
    <w:basedOn w:val="TableNormal"/>
    <w:uiPriority w:val="40"/>
    <w:rsid w:val="00E402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2">
    <w:name w:val="toc 2"/>
    <w:basedOn w:val="Normal"/>
    <w:next w:val="Normal"/>
    <w:autoRedefine/>
    <w:uiPriority w:val="39"/>
    <w:unhideWhenUsed/>
    <w:rsid w:val="00825ED8"/>
    <w:pPr>
      <w:tabs>
        <w:tab w:val="right" w:leader="dot" w:pos="9638"/>
      </w:tabs>
      <w:spacing w:after="100"/>
      <w:ind w:left="454"/>
    </w:pPr>
    <w:rPr>
      <w:rFonts w:eastAsiaTheme="minorEastAsia"/>
      <w:lang w:val="en-US" w:eastAsia="ja-JP"/>
    </w:rPr>
  </w:style>
  <w:style w:type="paragraph" w:styleId="TOC3">
    <w:name w:val="toc 3"/>
    <w:basedOn w:val="Normal"/>
    <w:next w:val="Normal"/>
    <w:autoRedefine/>
    <w:uiPriority w:val="39"/>
    <w:unhideWhenUsed/>
    <w:rsid w:val="00BF3F05"/>
    <w:pPr>
      <w:spacing w:after="100"/>
      <w:ind w:left="440"/>
    </w:pPr>
    <w:rPr>
      <w:rFonts w:eastAsiaTheme="minorEastAsia"/>
      <w:lang w:val="en-US" w:eastAsia="ja-JP"/>
    </w:rPr>
  </w:style>
  <w:style w:type="character" w:customStyle="1" w:styleId="Heading2Char">
    <w:name w:val="Heading 2 Char"/>
    <w:aliases w:val="Heading 2 Numbered Char"/>
    <w:basedOn w:val="DefaultParagraphFont"/>
    <w:link w:val="Heading2"/>
    <w:uiPriority w:val="9"/>
    <w:rsid w:val="008645E3"/>
    <w:rPr>
      <w:rFonts w:cs="Arial"/>
      <w:bCs/>
    </w:rPr>
  </w:style>
  <w:style w:type="character" w:customStyle="1" w:styleId="Heading3Char">
    <w:name w:val="Heading 3 Char"/>
    <w:aliases w:val="Heading 3 Numbered Char"/>
    <w:basedOn w:val="DefaultParagraphFont"/>
    <w:link w:val="Heading3"/>
    <w:uiPriority w:val="9"/>
    <w:rsid w:val="000D0FD7"/>
    <w:rPr>
      <w:rFonts w:cs="Arial"/>
    </w:rPr>
  </w:style>
  <w:style w:type="table" w:styleId="PlainTable1">
    <w:name w:val="Plain Table 1"/>
    <w:basedOn w:val="TableNormal"/>
    <w:uiPriority w:val="41"/>
    <w:rsid w:val="00E402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er">
    <w:name w:val="Table Header"/>
    <w:basedOn w:val="Normal"/>
    <w:qFormat/>
    <w:rsid w:val="000E1C84"/>
    <w:pPr>
      <w:framePr w:hSpace="180" w:wrap="around" w:vAnchor="page" w:hAnchor="margin" w:y="7515"/>
      <w:spacing w:before="60" w:after="60"/>
      <w:jc w:val="center"/>
    </w:pPr>
    <w:rPr>
      <w:b/>
      <w:color w:val="FFFFFF" w:themeColor="background1"/>
      <w:sz w:val="20"/>
    </w:rPr>
  </w:style>
  <w:style w:type="character" w:styleId="CommentReference">
    <w:name w:val="annotation reference"/>
    <w:basedOn w:val="DefaultParagraphFont"/>
    <w:uiPriority w:val="99"/>
    <w:semiHidden/>
    <w:unhideWhenUsed/>
    <w:rsid w:val="00F759CF"/>
    <w:rPr>
      <w:sz w:val="16"/>
      <w:szCs w:val="16"/>
    </w:rPr>
  </w:style>
  <w:style w:type="character" w:styleId="FootnoteReference">
    <w:name w:val="footnote reference"/>
    <w:aliases w:val="(NECG) Footnote Reference,FC,Footnote sign,Footnote sign1,EN Footnote Reference,number,SUPERS,0 PIER Footnote Reference,0 PIER Footnote Text"/>
    <w:basedOn w:val="DefaultParagraphFont"/>
    <w:uiPriority w:val="99"/>
    <w:unhideWhenUsed/>
    <w:rsid w:val="00AC4142"/>
    <w:rPr>
      <w:rFonts w:asciiTheme="minorHAnsi" w:hAnsiTheme="minorHAnsi"/>
      <w:vertAlign w:val="superscript"/>
    </w:rPr>
  </w:style>
  <w:style w:type="paragraph" w:styleId="CommentSubject">
    <w:name w:val="annotation subject"/>
    <w:basedOn w:val="Normal"/>
    <w:next w:val="Normal"/>
    <w:link w:val="CommentSubjectChar"/>
    <w:uiPriority w:val="99"/>
    <w:semiHidden/>
    <w:unhideWhenUsed/>
    <w:rsid w:val="00AC4142"/>
    <w:rPr>
      <w:b/>
      <w:bCs/>
      <w:szCs w:val="20"/>
    </w:rPr>
  </w:style>
  <w:style w:type="character" w:customStyle="1" w:styleId="CommentSubjectChar">
    <w:name w:val="Comment Subject Char"/>
    <w:basedOn w:val="DefaultParagraphFont"/>
    <w:link w:val="CommentSubject"/>
    <w:uiPriority w:val="99"/>
    <w:semiHidden/>
    <w:rsid w:val="00AC4142"/>
    <w:rPr>
      <w:b/>
      <w:bCs/>
      <w:sz w:val="20"/>
      <w:szCs w:val="20"/>
    </w:rPr>
  </w:style>
  <w:style w:type="paragraph" w:styleId="NoSpacing">
    <w:name w:val="No Spacing"/>
    <w:basedOn w:val="Normal"/>
    <w:uiPriority w:val="1"/>
    <w:qFormat/>
    <w:rsid w:val="00AC4142"/>
    <w:pPr>
      <w:spacing w:before="0" w:after="40"/>
    </w:pPr>
  </w:style>
  <w:style w:type="paragraph" w:customStyle="1" w:styleId="TableBody">
    <w:name w:val="Table Body"/>
    <w:basedOn w:val="Normal"/>
    <w:qFormat/>
    <w:rsid w:val="000E1C84"/>
    <w:pPr>
      <w:framePr w:hSpace="180" w:wrap="around" w:vAnchor="page" w:hAnchor="margin" w:y="7515"/>
      <w:spacing w:before="60" w:after="60"/>
      <w:jc w:val="center"/>
    </w:pPr>
    <w:rPr>
      <w:rFonts w:ascii="Arial" w:hAnsi="Arial"/>
      <w:bCs/>
      <w:color w:val="auto"/>
      <w:sz w:val="20"/>
      <w:szCs w:val="20"/>
    </w:rPr>
  </w:style>
  <w:style w:type="character" w:styleId="PlaceholderText">
    <w:name w:val="Placeholder Text"/>
    <w:basedOn w:val="DefaultParagraphFont"/>
    <w:uiPriority w:val="99"/>
    <w:semiHidden/>
    <w:rsid w:val="00AB68AC"/>
    <w:rPr>
      <w:color w:val="808080"/>
    </w:rPr>
  </w:style>
  <w:style w:type="paragraph" w:customStyle="1" w:styleId="MajorHeading">
    <w:name w:val="Major Heading"/>
    <w:basedOn w:val="Heading1"/>
    <w:next w:val="Normal"/>
    <w:autoRedefine/>
    <w:rsid w:val="002459D0"/>
    <w:pPr>
      <w:numPr>
        <w:numId w:val="0"/>
      </w:numPr>
    </w:pPr>
  </w:style>
  <w:style w:type="table" w:styleId="LightShading-Accent1">
    <w:name w:val="Light Shading Accent 1"/>
    <w:basedOn w:val="TableNormal"/>
    <w:uiPriority w:val="60"/>
    <w:rsid w:val="00E3480C"/>
    <w:pPr>
      <w:spacing w:after="0" w:line="240" w:lineRule="auto"/>
    </w:pPr>
    <w:rPr>
      <w:color w:val="336989" w:themeColor="accent1" w:themeShade="BF"/>
    </w:rPr>
    <w:tblPr>
      <w:tblStyleRowBandSize w:val="1"/>
      <w:tblStyleColBandSize w:val="1"/>
      <w:tblBorders>
        <w:top w:val="single" w:sz="8" w:space="0" w:color="458EB8" w:themeColor="accent1"/>
        <w:bottom w:val="single" w:sz="8" w:space="0" w:color="458EB8" w:themeColor="accent1"/>
      </w:tblBorders>
    </w:tblPr>
    <w:tblStylePr w:type="firstRow">
      <w:pPr>
        <w:spacing w:before="0" w:after="0" w:line="240" w:lineRule="auto"/>
      </w:pPr>
      <w:rPr>
        <w:b/>
        <w:bCs/>
      </w:rPr>
      <w:tblPr/>
      <w:tcPr>
        <w:tcBorders>
          <w:top w:val="single" w:sz="8" w:space="0" w:color="458EB8" w:themeColor="accent1"/>
          <w:left w:val="nil"/>
          <w:bottom w:val="single" w:sz="8" w:space="0" w:color="458EB8" w:themeColor="accent1"/>
          <w:right w:val="nil"/>
          <w:insideH w:val="nil"/>
          <w:insideV w:val="nil"/>
        </w:tcBorders>
      </w:tcPr>
    </w:tblStylePr>
    <w:tblStylePr w:type="lastRow">
      <w:pPr>
        <w:spacing w:before="0" w:after="0" w:line="240" w:lineRule="auto"/>
      </w:pPr>
      <w:rPr>
        <w:b/>
        <w:bCs/>
      </w:rPr>
      <w:tblPr/>
      <w:tcPr>
        <w:tcBorders>
          <w:top w:val="single" w:sz="8" w:space="0" w:color="458EB8" w:themeColor="accent1"/>
          <w:left w:val="nil"/>
          <w:bottom w:val="single" w:sz="8" w:space="0" w:color="458E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2ED" w:themeFill="accent1" w:themeFillTint="3F"/>
      </w:tcPr>
    </w:tblStylePr>
    <w:tblStylePr w:type="band1Horz">
      <w:tblPr/>
      <w:tcPr>
        <w:tcBorders>
          <w:left w:val="nil"/>
          <w:right w:val="nil"/>
          <w:insideH w:val="nil"/>
          <w:insideV w:val="nil"/>
        </w:tcBorders>
        <w:shd w:val="clear" w:color="auto" w:fill="D0E2ED" w:themeFill="accent1" w:themeFillTint="3F"/>
      </w:tcPr>
    </w:tblStylePr>
  </w:style>
  <w:style w:type="table" w:styleId="LightList-Accent1">
    <w:name w:val="Light List Accent 1"/>
    <w:basedOn w:val="TableNormal"/>
    <w:uiPriority w:val="61"/>
    <w:rsid w:val="00F33738"/>
    <w:pPr>
      <w:spacing w:after="0" w:line="240" w:lineRule="auto"/>
    </w:pPr>
    <w:tblPr>
      <w:tblStyleRowBandSize w:val="1"/>
      <w:tblStyleColBandSize w:val="1"/>
      <w:tblBorders>
        <w:top w:val="single" w:sz="8" w:space="0" w:color="458EB8" w:themeColor="accent1"/>
        <w:left w:val="single" w:sz="8" w:space="0" w:color="458EB8" w:themeColor="accent1"/>
        <w:bottom w:val="single" w:sz="8" w:space="0" w:color="458EB8" w:themeColor="accent1"/>
        <w:right w:val="single" w:sz="8" w:space="0" w:color="458EB8" w:themeColor="accent1"/>
      </w:tblBorders>
    </w:tblPr>
    <w:tblStylePr w:type="firstRow">
      <w:pPr>
        <w:spacing w:before="0" w:after="0" w:line="240" w:lineRule="auto"/>
      </w:pPr>
      <w:rPr>
        <w:b/>
        <w:bCs/>
        <w:color w:val="FFFFFF" w:themeColor="background1"/>
      </w:rPr>
      <w:tblPr/>
      <w:tcPr>
        <w:shd w:val="clear" w:color="auto" w:fill="458EB8" w:themeFill="accent1"/>
      </w:tcPr>
    </w:tblStylePr>
    <w:tblStylePr w:type="lastRow">
      <w:pPr>
        <w:spacing w:before="0" w:after="0" w:line="240" w:lineRule="auto"/>
      </w:pPr>
      <w:rPr>
        <w:b/>
        <w:bCs/>
      </w:rPr>
      <w:tblPr/>
      <w:tcPr>
        <w:tcBorders>
          <w:top w:val="double" w:sz="6" w:space="0" w:color="458EB8" w:themeColor="accent1"/>
          <w:left w:val="single" w:sz="8" w:space="0" w:color="458EB8" w:themeColor="accent1"/>
          <w:bottom w:val="single" w:sz="8" w:space="0" w:color="458EB8" w:themeColor="accent1"/>
          <w:right w:val="single" w:sz="8" w:space="0" w:color="458EB8" w:themeColor="accent1"/>
        </w:tcBorders>
      </w:tcPr>
    </w:tblStylePr>
    <w:tblStylePr w:type="firstCol">
      <w:rPr>
        <w:b/>
        <w:bCs/>
      </w:rPr>
    </w:tblStylePr>
    <w:tblStylePr w:type="lastCol">
      <w:rPr>
        <w:b/>
        <w:bCs/>
      </w:rPr>
    </w:tblStylePr>
    <w:tblStylePr w:type="band1Vert">
      <w:tblPr/>
      <w:tcPr>
        <w:tcBorders>
          <w:top w:val="single" w:sz="8" w:space="0" w:color="458EB8" w:themeColor="accent1"/>
          <w:left w:val="single" w:sz="8" w:space="0" w:color="458EB8" w:themeColor="accent1"/>
          <w:bottom w:val="single" w:sz="8" w:space="0" w:color="458EB8" w:themeColor="accent1"/>
          <w:right w:val="single" w:sz="8" w:space="0" w:color="458EB8" w:themeColor="accent1"/>
        </w:tcBorders>
      </w:tcPr>
    </w:tblStylePr>
    <w:tblStylePr w:type="band1Horz">
      <w:tblPr/>
      <w:tcPr>
        <w:tcBorders>
          <w:top w:val="single" w:sz="8" w:space="0" w:color="458EB8" w:themeColor="accent1"/>
          <w:left w:val="single" w:sz="8" w:space="0" w:color="458EB8" w:themeColor="accent1"/>
          <w:bottom w:val="single" w:sz="8" w:space="0" w:color="458EB8" w:themeColor="accent1"/>
          <w:right w:val="single" w:sz="8" w:space="0" w:color="458EB8" w:themeColor="accent1"/>
        </w:tcBorders>
      </w:tcPr>
    </w:tblStylePr>
  </w:style>
  <w:style w:type="paragraph" w:styleId="Caption">
    <w:name w:val="caption"/>
    <w:basedOn w:val="Normal"/>
    <w:next w:val="Normal"/>
    <w:autoRedefine/>
    <w:uiPriority w:val="35"/>
    <w:unhideWhenUsed/>
    <w:qFormat/>
    <w:rsid w:val="00815B73"/>
    <w:pPr>
      <w:spacing w:before="240"/>
    </w:pPr>
    <w:rPr>
      <w:bCs/>
      <w:i/>
      <w:sz w:val="16"/>
      <w:szCs w:val="18"/>
    </w:rPr>
  </w:style>
  <w:style w:type="table" w:styleId="DarkList">
    <w:name w:val="Dark List"/>
    <w:basedOn w:val="TableNormal"/>
    <w:uiPriority w:val="70"/>
    <w:rsid w:val="00DF4A4A"/>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EnduranceMiningTableStyle">
    <w:name w:val="Endurance Mining Table Style"/>
    <w:basedOn w:val="TableNormal"/>
    <w:uiPriority w:val="99"/>
    <w:rsid w:val="000E1C84"/>
    <w:pPr>
      <w:spacing w:before="60" w:after="60" w:line="240" w:lineRule="auto"/>
    </w:pPr>
    <w:rPr>
      <w:rFonts w:ascii="Arial" w:hAnsi="Arial"/>
      <w:sz w:val="20"/>
    </w:rPr>
    <w:tblPr>
      <w:tblStyleRowBandSize w:val="1"/>
      <w:tblBorders>
        <w:insideH w:val="single" w:sz="4" w:space="0" w:color="FFFFFF" w:themeColor="background1"/>
        <w:insideV w:val="single" w:sz="4" w:space="0" w:color="FFFFFF" w:themeColor="background1"/>
      </w:tblBorders>
    </w:tblPr>
    <w:tcPr>
      <w:shd w:val="clear" w:color="auto" w:fill="F2F2F2" w:themeFill="background1" w:themeFillShade="F2"/>
    </w:tcPr>
    <w:tblStylePr w:type="firstRow">
      <w:pPr>
        <w:wordWrap/>
        <w:jc w:val="left"/>
      </w:pPr>
      <w:rPr>
        <w:rFonts w:asciiTheme="majorHAnsi" w:hAnsiTheme="majorHAnsi"/>
        <w:b w:val="0"/>
        <w:color w:val="FFFFFF" w:themeColor="background1"/>
        <w:sz w:val="20"/>
      </w:rPr>
      <w:tblPr/>
      <w:tcPr>
        <w:shd w:val="clear" w:color="auto" w:fill="458EB8" w:themeFill="accent1"/>
      </w:tcPr>
    </w:tblStylePr>
    <w:tblStylePr w:type="lastRow">
      <w:rPr>
        <w:rFonts w:asciiTheme="minorHAnsi" w:hAnsiTheme="minorHAnsi"/>
        <w:b/>
        <w:color w:val="FFFFFF" w:themeColor="background1"/>
        <w:sz w:val="20"/>
      </w:rPr>
      <w:tblPr/>
      <w:tcPr>
        <w:shd w:val="clear" w:color="auto" w:fill="A5A5A9" w:themeFill="accent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A14D8"/>
    <w:rPr>
      <w:color w:val="247398" w:themeColor="followedHyperlink"/>
      <w:u w:val="single"/>
    </w:rPr>
  </w:style>
  <w:style w:type="character" w:styleId="UnresolvedMention">
    <w:name w:val="Unresolved Mention"/>
    <w:basedOn w:val="DefaultParagraphFont"/>
    <w:uiPriority w:val="99"/>
    <w:semiHidden/>
    <w:unhideWhenUsed/>
    <w:rsid w:val="0033712F"/>
    <w:rPr>
      <w:color w:val="605E5C"/>
      <w:shd w:val="clear" w:color="auto" w:fill="E1DFDD"/>
    </w:rPr>
  </w:style>
  <w:style w:type="table" w:styleId="GridTable5Dark-Accent2">
    <w:name w:val="Grid Table 5 Dark Accent 2"/>
    <w:basedOn w:val="TableNormal"/>
    <w:uiPriority w:val="50"/>
    <w:rsid w:val="0017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EC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9" w:themeFill="accent2"/>
      </w:tcPr>
    </w:tblStylePr>
    <w:tblStylePr w:type="band1Vert">
      <w:tblPr/>
      <w:tcPr>
        <w:shd w:val="clear" w:color="auto" w:fill="DADADC" w:themeFill="accent2" w:themeFillTint="66"/>
      </w:tcPr>
    </w:tblStylePr>
    <w:tblStylePr w:type="band1Horz">
      <w:tblPr/>
      <w:tcPr>
        <w:shd w:val="clear" w:color="auto" w:fill="DADADC" w:themeFill="accent2" w:themeFillTint="66"/>
      </w:tcPr>
    </w:tblStylePr>
  </w:style>
  <w:style w:type="numbering" w:customStyle="1" w:styleId="CurrentList1">
    <w:name w:val="Current List1"/>
    <w:uiPriority w:val="99"/>
    <w:rsid w:val="00F41452"/>
    <w:pPr>
      <w:numPr>
        <w:numId w:val="6"/>
      </w:numPr>
    </w:pPr>
  </w:style>
  <w:style w:type="paragraph" w:customStyle="1" w:styleId="CoverHeadline">
    <w:name w:val="Cover Headline"/>
    <w:basedOn w:val="Normal"/>
    <w:qFormat/>
    <w:rsid w:val="00FB3686"/>
    <w:pPr>
      <w:spacing w:line="240" w:lineRule="atLeast"/>
    </w:pPr>
    <w:rPr>
      <w:rFonts w:asciiTheme="majorHAnsi" w:hAnsiTheme="majorHAnsi"/>
      <w:b/>
      <w:color w:val="458EB8" w:themeColor="accent1"/>
      <w:sz w:val="40"/>
      <w:szCs w:val="56"/>
    </w:rPr>
  </w:style>
  <w:style w:type="paragraph" w:customStyle="1" w:styleId="NoParagraphStyle">
    <w:name w:val="[No Paragraph Style]"/>
    <w:rsid w:val="002661EE"/>
    <w:pPr>
      <w:autoSpaceDE w:val="0"/>
      <w:autoSpaceDN w:val="0"/>
      <w:adjustRightInd w:val="0"/>
      <w:spacing w:after="0" w:line="288" w:lineRule="auto"/>
      <w:textAlignment w:val="center"/>
    </w:pPr>
    <w:rPr>
      <w:rFonts w:ascii="Minion Pro" w:hAnsi="Minion Pro" w:cs="Minion Pro"/>
      <w:color w:val="000000"/>
      <w:sz w:val="24"/>
      <w:szCs w:val="24"/>
      <w:lang w:val="en-US" w:eastAsia="en-GB"/>
      <w14:ligatures w14:val="standardContextual"/>
    </w:rPr>
  </w:style>
  <w:style w:type="paragraph" w:customStyle="1" w:styleId="Heading1Normal">
    <w:name w:val="Heading 1 Normal"/>
    <w:basedOn w:val="Heading1"/>
    <w:next w:val="Normal"/>
    <w:qFormat/>
    <w:rsid w:val="00825ED8"/>
    <w:pPr>
      <w:numPr>
        <w:numId w:val="0"/>
      </w:numPr>
    </w:pPr>
  </w:style>
  <w:style w:type="paragraph" w:customStyle="1" w:styleId="Heading2Normal">
    <w:name w:val="Heading 2 Normal"/>
    <w:basedOn w:val="Heading2"/>
    <w:qFormat/>
    <w:rsid w:val="00DD2B1D"/>
    <w:pPr>
      <w:numPr>
        <w:ilvl w:val="0"/>
        <w:numId w:val="0"/>
      </w:numPr>
      <w:spacing w:before="360"/>
    </w:pPr>
    <w:rPr>
      <w:b/>
      <w:i/>
      <w:color w:val="8E8C8E"/>
      <w:sz w:val="24"/>
    </w:rPr>
  </w:style>
  <w:style w:type="paragraph" w:customStyle="1" w:styleId="Heading3Normal">
    <w:name w:val="Heading 3 Normal"/>
    <w:basedOn w:val="Heading3"/>
    <w:qFormat/>
    <w:rsid w:val="00AC4142"/>
    <w:pPr>
      <w:numPr>
        <w:numId w:val="0"/>
      </w:numPr>
    </w:pPr>
  </w:style>
  <w:style w:type="numbering" w:customStyle="1" w:styleId="CurrentList2">
    <w:name w:val="Current List2"/>
    <w:uiPriority w:val="99"/>
    <w:rsid w:val="006D4F62"/>
    <w:pPr>
      <w:numPr>
        <w:numId w:val="10"/>
      </w:numPr>
    </w:pPr>
  </w:style>
  <w:style w:type="numbering" w:customStyle="1" w:styleId="CurrentList3">
    <w:name w:val="Current List3"/>
    <w:uiPriority w:val="99"/>
    <w:rsid w:val="006D4F62"/>
    <w:pPr>
      <w:numPr>
        <w:numId w:val="11"/>
      </w:numPr>
    </w:pPr>
  </w:style>
  <w:style w:type="numbering" w:customStyle="1" w:styleId="CurrentList4">
    <w:name w:val="Current List4"/>
    <w:uiPriority w:val="99"/>
    <w:rsid w:val="006D4F62"/>
    <w:pPr>
      <w:numPr>
        <w:numId w:val="12"/>
      </w:numPr>
    </w:pPr>
  </w:style>
  <w:style w:type="character" w:styleId="PageNumber">
    <w:name w:val="page number"/>
    <w:basedOn w:val="DefaultParagraphFont"/>
    <w:uiPriority w:val="99"/>
    <w:semiHidden/>
    <w:unhideWhenUsed/>
    <w:rsid w:val="0021692D"/>
  </w:style>
  <w:style w:type="numbering" w:customStyle="1" w:styleId="CurrentList5">
    <w:name w:val="Current List5"/>
    <w:uiPriority w:val="99"/>
    <w:rsid w:val="000C111B"/>
    <w:pPr>
      <w:numPr>
        <w:numId w:val="13"/>
      </w:numPr>
    </w:pPr>
  </w:style>
  <w:style w:type="numbering" w:customStyle="1" w:styleId="CurrentList6">
    <w:name w:val="Current List6"/>
    <w:uiPriority w:val="99"/>
    <w:rsid w:val="004B52AC"/>
    <w:pPr>
      <w:numPr>
        <w:numId w:val="15"/>
      </w:numPr>
    </w:pPr>
  </w:style>
  <w:style w:type="paragraph" w:styleId="Header">
    <w:name w:val="header"/>
    <w:basedOn w:val="Normal"/>
    <w:link w:val="HeaderChar"/>
    <w:uiPriority w:val="99"/>
    <w:unhideWhenUsed/>
    <w:rsid w:val="00FC71F2"/>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FC71F2"/>
    <w:rPr>
      <w:rFonts w:cs="Arial"/>
      <w:color w:val="262C30" w:themeColor="text2"/>
    </w:rPr>
  </w:style>
  <w:style w:type="character" w:customStyle="1" w:styleId="normaltextrun">
    <w:name w:val="normaltextrun"/>
    <w:basedOn w:val="DefaultParagraphFont"/>
    <w:rsid w:val="009B25D9"/>
  </w:style>
  <w:style w:type="paragraph" w:styleId="Revision">
    <w:name w:val="Revision"/>
    <w:hidden/>
    <w:uiPriority w:val="99"/>
    <w:semiHidden/>
    <w:rsid w:val="00F26327"/>
    <w:pPr>
      <w:spacing w:after="0" w:line="240" w:lineRule="auto"/>
    </w:pPr>
    <w:rPr>
      <w:rFonts w:cs="Arial"/>
      <w:color w:val="262C30"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4411803">
      <w:bodyDiv w:val="1"/>
      <w:marLeft w:val="0"/>
      <w:marRight w:val="0"/>
      <w:marTop w:val="0"/>
      <w:marBottom w:val="0"/>
      <w:divBdr>
        <w:top w:val="none" w:sz="0" w:space="0" w:color="auto"/>
        <w:left w:val="none" w:sz="0" w:space="0" w:color="auto"/>
        <w:bottom w:val="none" w:sz="0" w:space="0" w:color="auto"/>
        <w:right w:val="none" w:sz="0" w:space="0" w:color="auto"/>
      </w:divBdr>
    </w:div>
    <w:div w:id="600838110">
      <w:bodyDiv w:val="1"/>
      <w:marLeft w:val="0"/>
      <w:marRight w:val="0"/>
      <w:marTop w:val="0"/>
      <w:marBottom w:val="0"/>
      <w:divBdr>
        <w:top w:val="none" w:sz="0" w:space="0" w:color="auto"/>
        <w:left w:val="none" w:sz="0" w:space="0" w:color="auto"/>
        <w:bottom w:val="none" w:sz="0" w:space="0" w:color="auto"/>
        <w:right w:val="none" w:sz="0" w:space="0" w:color="auto"/>
      </w:divBdr>
    </w:div>
    <w:div w:id="853230189">
      <w:bodyDiv w:val="1"/>
      <w:marLeft w:val="0"/>
      <w:marRight w:val="0"/>
      <w:marTop w:val="0"/>
      <w:marBottom w:val="0"/>
      <w:divBdr>
        <w:top w:val="none" w:sz="0" w:space="0" w:color="auto"/>
        <w:left w:val="none" w:sz="0" w:space="0" w:color="auto"/>
        <w:bottom w:val="none" w:sz="0" w:space="0" w:color="auto"/>
        <w:right w:val="none" w:sz="0" w:space="0" w:color="auto"/>
      </w:divBdr>
    </w:div>
    <w:div w:id="949313765">
      <w:bodyDiv w:val="1"/>
      <w:marLeft w:val="0"/>
      <w:marRight w:val="0"/>
      <w:marTop w:val="0"/>
      <w:marBottom w:val="0"/>
      <w:divBdr>
        <w:top w:val="none" w:sz="0" w:space="0" w:color="auto"/>
        <w:left w:val="none" w:sz="0" w:space="0" w:color="auto"/>
        <w:bottom w:val="none" w:sz="0" w:space="0" w:color="auto"/>
        <w:right w:val="none" w:sz="0" w:space="0" w:color="auto"/>
      </w:divBdr>
    </w:div>
    <w:div w:id="1250499889">
      <w:bodyDiv w:val="1"/>
      <w:marLeft w:val="0"/>
      <w:marRight w:val="0"/>
      <w:marTop w:val="0"/>
      <w:marBottom w:val="0"/>
      <w:divBdr>
        <w:top w:val="none" w:sz="0" w:space="0" w:color="auto"/>
        <w:left w:val="none" w:sz="0" w:space="0" w:color="auto"/>
        <w:bottom w:val="none" w:sz="0" w:space="0" w:color="auto"/>
        <w:right w:val="none" w:sz="0" w:space="0" w:color="auto"/>
      </w:divBdr>
    </w:div>
    <w:div w:id="1519811392">
      <w:bodyDiv w:val="1"/>
      <w:marLeft w:val="0"/>
      <w:marRight w:val="0"/>
      <w:marTop w:val="0"/>
      <w:marBottom w:val="0"/>
      <w:divBdr>
        <w:top w:val="none" w:sz="0" w:space="0" w:color="auto"/>
        <w:left w:val="none" w:sz="0" w:space="0" w:color="auto"/>
        <w:bottom w:val="none" w:sz="0" w:space="0" w:color="auto"/>
        <w:right w:val="none" w:sz="0" w:space="0" w:color="auto"/>
      </w:divBdr>
    </w:div>
    <w:div w:id="1542471442">
      <w:bodyDiv w:val="1"/>
      <w:marLeft w:val="0"/>
      <w:marRight w:val="0"/>
      <w:marTop w:val="0"/>
      <w:marBottom w:val="0"/>
      <w:divBdr>
        <w:top w:val="none" w:sz="0" w:space="0" w:color="auto"/>
        <w:left w:val="none" w:sz="0" w:space="0" w:color="auto"/>
        <w:bottom w:val="none" w:sz="0" w:space="0" w:color="auto"/>
        <w:right w:val="none" w:sz="0" w:space="0" w:color="auto"/>
      </w:divBdr>
    </w:div>
    <w:div w:id="1889534667">
      <w:bodyDiv w:val="1"/>
      <w:marLeft w:val="0"/>
      <w:marRight w:val="0"/>
      <w:marTop w:val="0"/>
      <w:marBottom w:val="0"/>
      <w:divBdr>
        <w:top w:val="none" w:sz="0" w:space="0" w:color="auto"/>
        <w:left w:val="none" w:sz="0" w:space="0" w:color="auto"/>
        <w:bottom w:val="none" w:sz="0" w:space="0" w:color="auto"/>
        <w:right w:val="none" w:sz="0" w:space="0" w:color="auto"/>
      </w:divBdr>
    </w:div>
    <w:div w:id="204833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endurancemining.com.a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svg"/><Relationship Id="rId5" Type="http://schemas.openxmlformats.org/officeDocument/2006/relationships/image" Target="media/image5.png"/><Relationship Id="rId4" Type="http://schemas.openxmlformats.org/officeDocument/2006/relationships/image" Target="media/image4.svg"/></Relationships>
</file>

<file path=word/_rels/footer3.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mith\Abra%20Mining\1100.%20Policies%20Forms%20&amp;%20Procedures%20-%20Documents\Approved%20Forms\1.0%20Administration%20&amp;%20Site%20Entry\AMPL_ADM_TMP_002_Endurance%20Mining_Policy%20Template_V1.dotx" TargetMode="External"/></Relationships>
</file>

<file path=word/theme/theme1.xml><?xml version="1.0" encoding="utf-8"?>
<a:theme xmlns:a="http://schemas.openxmlformats.org/drawingml/2006/main" name="CME">
  <a:themeElements>
    <a:clrScheme name="Endurance Mining">
      <a:dk1>
        <a:srgbClr val="000000"/>
      </a:dk1>
      <a:lt1>
        <a:srgbClr val="FFFFFF"/>
      </a:lt1>
      <a:dk2>
        <a:srgbClr val="262C30"/>
      </a:dk2>
      <a:lt2>
        <a:srgbClr val="E8E8E8"/>
      </a:lt2>
      <a:accent1>
        <a:srgbClr val="458EB8"/>
      </a:accent1>
      <a:accent2>
        <a:srgbClr val="A5A5A9"/>
      </a:accent2>
      <a:accent3>
        <a:srgbClr val="247398"/>
      </a:accent3>
      <a:accent4>
        <a:srgbClr val="8D8B8E"/>
      </a:accent4>
      <a:accent5>
        <a:srgbClr val="343C41"/>
      </a:accent5>
      <a:accent6>
        <a:srgbClr val="262C30"/>
      </a:accent6>
      <a:hlink>
        <a:srgbClr val="458EB8"/>
      </a:hlink>
      <a:folHlink>
        <a:srgbClr val="24739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5-1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712288ec-910e-4115-9111-f68f63700281">
      <UserInfo>
        <DisplayName>Alex Asbury</DisplayName>
        <AccountId>149</AccountId>
        <AccountType/>
      </UserInfo>
      <UserInfo>
        <DisplayName>Linh Nguyen</DisplayName>
        <AccountId>64</AccountId>
        <AccountType/>
      </UserInfo>
      <UserInfo>
        <DisplayName>Aaron Walker</DisplayName>
        <AccountId>161</AccountId>
        <AccountType/>
      </UserInfo>
      <UserInfo>
        <DisplayName>Anita Logiudice</DisplayName>
        <AccountId>124</AccountId>
        <AccountType/>
      </UserInfo>
      <UserInfo>
        <DisplayName>Libby Collett</DisplayName>
        <AccountId>181</AccountId>
        <AccountType/>
      </UserInfo>
      <UserInfo>
        <DisplayName>David Copland</DisplayName>
        <AccountId>179</AccountId>
        <AccountType/>
      </UserInfo>
      <UserInfo>
        <DisplayName>Phoebe Neighbour</DisplayName>
        <AccountId>152</AccountId>
        <AccountType/>
      </UserInfo>
      <UserInfo>
        <DisplayName>Susan Cull</DisplayName>
        <AccountId>84</AccountId>
        <AccountType/>
      </UserInfo>
    </SharedWithUsers>
    <lcf76f155ced4ddcb4097134ff3c332f xmlns="833fb8d5-8816-43a9-81d6-3de0ef18dae8">
      <Terms xmlns="http://schemas.microsoft.com/office/infopath/2007/PartnerControls"/>
    </lcf76f155ced4ddcb4097134ff3c332f>
    <TaxCatchAll xmlns="712288ec-910e-4115-9111-f68f63700281"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ABEAADAF8E445469B10F768104FE538" ma:contentTypeVersion="16" ma:contentTypeDescription="Create a new document." ma:contentTypeScope="" ma:versionID="1cf688638d53a841770ef471aeb6b7d3">
  <xsd:schema xmlns:xsd="http://www.w3.org/2001/XMLSchema" xmlns:xs="http://www.w3.org/2001/XMLSchema" xmlns:p="http://schemas.microsoft.com/office/2006/metadata/properties" xmlns:ns2="833fb8d5-8816-43a9-81d6-3de0ef18dae8" xmlns:ns3="712288ec-910e-4115-9111-f68f63700281" targetNamespace="http://schemas.microsoft.com/office/2006/metadata/properties" ma:root="true" ma:fieldsID="b06586378fafaf17c00c8a0c7302cd39" ns2:_="" ns3:_="">
    <xsd:import namespace="833fb8d5-8816-43a9-81d6-3de0ef18dae8"/>
    <xsd:import namespace="712288ec-910e-4115-9111-f68f637002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3fb8d5-8816-43a9-81d6-3de0ef18da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aab6664-1952-4667-b0f7-aa3d82316cf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2288ec-910e-4115-9111-f68f6370028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698e578-1095-4a72-929f-ca424fa372e9}" ma:internalName="TaxCatchAll" ma:showField="CatchAllData" ma:web="712288ec-910e-4115-9111-f68f637002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BDC276-4921-4F37-9189-A07D1E032772}">
  <ds:schemaRefs>
    <ds:schemaRef ds:uri="http://schemas.microsoft.com/office/2006/metadata/properties"/>
    <ds:schemaRef ds:uri="http://schemas.microsoft.com/office/infopath/2007/PartnerControls"/>
    <ds:schemaRef ds:uri="712288ec-910e-4115-9111-f68f63700281"/>
    <ds:schemaRef ds:uri="833fb8d5-8816-43a9-81d6-3de0ef18dae8"/>
  </ds:schemaRefs>
</ds:datastoreItem>
</file>

<file path=customXml/itemProps3.xml><?xml version="1.0" encoding="utf-8"?>
<ds:datastoreItem xmlns:ds="http://schemas.openxmlformats.org/officeDocument/2006/customXml" ds:itemID="{50D8C03E-A5BD-4D99-930C-7FD5469268D3}">
  <ds:schemaRefs>
    <ds:schemaRef ds:uri="http://schemas.openxmlformats.org/officeDocument/2006/bibliography"/>
  </ds:schemaRefs>
</ds:datastoreItem>
</file>

<file path=customXml/itemProps4.xml><?xml version="1.0" encoding="utf-8"?>
<ds:datastoreItem xmlns:ds="http://schemas.openxmlformats.org/officeDocument/2006/customXml" ds:itemID="{9C29AEC0-6D44-4898-8948-39244D0A7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3fb8d5-8816-43a9-81d6-3de0ef18dae8"/>
    <ds:schemaRef ds:uri="712288ec-910e-4115-9111-f68f637002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9F92399-A399-4863-B286-80EEE3268C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MPL_ADM_TMP_002_Endurance Mining_Policy Template_V1</Template>
  <TotalTime>37</TotalTime>
  <Pages>1</Pages>
  <Words>667</Words>
  <Characters>380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Insert Procedure Title</vt:lpstr>
    </vt:vector>
  </TitlesOfParts>
  <Company>CME</Company>
  <LinksUpToDate>false</LinksUpToDate>
  <CharactersWithSpaces>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Wellbeing Policy</dc:title>
  <dc:subject/>
  <dc:creator>Stephen Smith</dc:creator>
  <cp:keywords/>
  <dc:description/>
  <cp:lastModifiedBy>Brendan Shalders</cp:lastModifiedBy>
  <cp:revision>56</cp:revision>
  <cp:lastPrinted>2025-07-14T01:36:00Z</cp:lastPrinted>
  <dcterms:created xsi:type="dcterms:W3CDTF">2025-08-14T08:02:00Z</dcterms:created>
  <dcterms:modified xsi:type="dcterms:W3CDTF">2025-08-28T09:2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EAADAF8E445469B10F768104FE538</vt:lpwstr>
  </property>
  <property fmtid="{D5CDD505-2E9C-101B-9397-08002B2CF9AE}" pid="3" name="Order">
    <vt:r8>198400</vt:r8>
  </property>
  <property fmtid="{D5CDD505-2E9C-101B-9397-08002B2CF9AE}" pid="4" name="GrammarlyDocumentId">
    <vt:lpwstr>1054e9a6687371af7c5b2b1d4ed9db75fff1249f545446e35a33866f1231a33d</vt:lpwstr>
  </property>
  <property fmtid="{D5CDD505-2E9C-101B-9397-08002B2CF9AE}" pid="5" name="MediaServiceImageTags">
    <vt:lpwstr/>
  </property>
</Properties>
</file>